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1476092"/>
        <w:docPartObj>
          <w:docPartGallery w:val="Cover Pages"/>
          <w:docPartUnique/>
        </w:docPartObj>
      </w:sdtPr>
      <w:sdtContent>
        <w:p w14:paraId="655031D0" w14:textId="1A563E9D" w:rsidR="00983F3F" w:rsidRDefault="00983F3F">
          <w:r>
            <w:rPr>
              <w:noProof/>
            </w:rPr>
            <mc:AlternateContent>
              <mc:Choice Requires="wps">
                <w:drawing>
                  <wp:anchor distT="0" distB="0" distL="114300" distR="114300" simplePos="0" relativeHeight="251660288" behindDoc="0" locked="0" layoutInCell="1" allowOverlap="1" wp14:anchorId="5093F2D8" wp14:editId="56D83317">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1C4A486F"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3F2CE567" wp14:editId="3D8F559B">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3C58C015" w14:textId="3D0C1725" w:rsidR="00983F3F" w:rsidRDefault="00983F3F" w:rsidP="00725F90">
                                    <w:pPr>
                                      <w:spacing w:line="668" w:lineRule="exact"/>
                                      <w:jc w:val="center"/>
                                      <w:rPr>
                                        <w:rFonts w:ascii="Raleway Bold" w:hAnsi="Raleway Bold" w:hint="eastAsia"/>
                                        <w:color w:val="444440"/>
                                        <w:spacing w:val="58"/>
                                        <w:kern w:val="24"/>
                                        <w:sz w:val="58"/>
                                        <w:szCs w:val="58"/>
                                      </w:rPr>
                                    </w:pPr>
                                    <w:r w:rsidRPr="00983F3F">
                                      <w:rPr>
                                        <w:rFonts w:ascii="Raleway Bold" w:hAnsi="Raleway Bold"/>
                                        <w:color w:val="444440"/>
                                        <w:spacing w:val="58"/>
                                        <w:kern w:val="24"/>
                                        <w:sz w:val="58"/>
                                        <w:szCs w:val="58"/>
                                      </w:rPr>
                                      <w:t>GALATI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76095DD8" w14:textId="0C18380F" w:rsidR="00983F3F" w:rsidRPr="00D60C5A" w:rsidRDefault="00E0154C" w:rsidP="00D60C5A">
                                    <w:pPr>
                                      <w:jc w:val="center"/>
                                      <w:rPr>
                                        <w:rFonts w:cs="Times New Roman"/>
                                        <w:i/>
                                        <w:iCs/>
                                        <w:sz w:val="32"/>
                                        <w:szCs w:val="32"/>
                                      </w:rPr>
                                    </w:pPr>
                                    <w:r w:rsidRPr="00E0154C">
                                      <w:rPr>
                                        <w:rFonts w:cs="Times New Roman"/>
                                        <w:i/>
                                        <w:iCs/>
                                        <w:sz w:val="32"/>
                                        <w:szCs w:val="32"/>
                                      </w:rPr>
                                      <w:t xml:space="preserve">God's grace brings </w:t>
                                    </w:r>
                                    <w:proofErr w:type="gramStart"/>
                                    <w:r w:rsidRPr="00E0154C">
                                      <w:rPr>
                                        <w:rFonts w:cs="Times New Roman"/>
                                        <w:i/>
                                        <w:iCs/>
                                        <w:sz w:val="32"/>
                                        <w:szCs w:val="32"/>
                                      </w:rPr>
                                      <w:t>freedom</w:t>
                                    </w:r>
                                    <w:proofErr w:type="gramEnd"/>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2C62D3A8" w14:textId="77777777" w:rsidR="00983F3F" w:rsidRPr="008E4002" w:rsidRDefault="00983F3F"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65E91EC" w14:textId="77777777" w:rsidR="00983F3F" w:rsidRPr="00D60C5A" w:rsidRDefault="00983F3F"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04516AC0" w14:textId="15A65483" w:rsidR="00983F3F" w:rsidRPr="00EA4928" w:rsidRDefault="007F43D8" w:rsidP="00857DFB">
                                    <w:pPr>
                                      <w:spacing w:line="254" w:lineRule="exact"/>
                                      <w:jc w:val="center"/>
                                      <w:rPr>
                                        <w:rFonts w:cs="Times New Roman"/>
                                        <w:color w:val="444440"/>
                                        <w:spacing w:val="81"/>
                                        <w:kern w:val="24"/>
                                        <w:sz w:val="20"/>
                                        <w:szCs w:val="20"/>
                                      </w:rPr>
                                    </w:pPr>
                                    <w:r w:rsidRPr="007F43D8">
                                      <w:rPr>
                                        <w:rFonts w:cs="Times New Roman"/>
                                        <w:szCs w:val="24"/>
                                      </w:rPr>
                                      <w:t xml:space="preserve">48 </w:t>
                                    </w:r>
                                    <w:proofErr w:type="gramStart"/>
                                    <w:r w:rsidRPr="007F43D8">
                                      <w:rPr>
                                        <w:rFonts w:cs="Times New Roman"/>
                                        <w:szCs w:val="24"/>
                                      </w:rPr>
                                      <w:t>AD</w:t>
                                    </w:r>
                                    <w:proofErr w:type="gramEnd"/>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369B2E1F" w14:textId="77777777" w:rsidR="00983F3F" w:rsidRPr="00D60C5A" w:rsidRDefault="00983F3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40054D62" w14:textId="0022322F" w:rsidR="00983F3F" w:rsidRDefault="00522B3C" w:rsidP="000A4B2E">
                                    <w:pPr>
                                      <w:jc w:val="center"/>
                                      <w:rPr>
                                        <w:i/>
                                        <w:iCs/>
                                      </w:rPr>
                                    </w:pPr>
                                    <w:r w:rsidRPr="00855C6E">
                                      <w:rPr>
                                        <w:i/>
                                        <w:iCs/>
                                      </w:rPr>
                                      <w:t>"It is for freedom that Christ has set us free. Stand firm, then, and do not let yourselves be burdened again by a yoke of slavery."</w:t>
                                    </w:r>
                                  </w:p>
                                  <w:p w14:paraId="3AEBD359" w14:textId="5AB2AD41" w:rsidR="00784BCC" w:rsidRDefault="00784BCC" w:rsidP="000A4B2E">
                                    <w:pPr>
                                      <w:jc w:val="center"/>
                                    </w:pPr>
                                    <w:r w:rsidRPr="00A37EF9">
                                      <w:t>5:1</w:t>
                                    </w:r>
                                  </w:p>
                                  <w:p w14:paraId="13AD7853" w14:textId="00EDB63D" w:rsidR="00784BCC" w:rsidRDefault="00784BCC" w:rsidP="000A4B2E">
                                    <w:pPr>
                                      <w:jc w:val="center"/>
                                    </w:pPr>
                                  </w:p>
                                  <w:p w14:paraId="3A74EA79" w14:textId="3253F329" w:rsidR="00784BCC" w:rsidRDefault="00784BCC" w:rsidP="000A4B2E">
                                    <w:pPr>
                                      <w:jc w:val="center"/>
                                    </w:pPr>
                                  </w:p>
                                  <w:p w14:paraId="59A42A9C" w14:textId="0A037DCA" w:rsidR="00784BCC" w:rsidRDefault="00784BCC" w:rsidP="000A4B2E">
                                    <w:pPr>
                                      <w:jc w:val="center"/>
                                    </w:pPr>
                                  </w:p>
                                  <w:p w14:paraId="42FD5D10" w14:textId="77777777" w:rsidR="00784BCC" w:rsidRPr="00522B3C" w:rsidRDefault="00784BCC" w:rsidP="000A4B2E">
                                    <w:pPr>
                                      <w:jc w:val="center"/>
                                      <w:rPr>
                                        <w:rFonts w:cs="Times New Roman"/>
                                        <w:szCs w:val="24"/>
                                      </w:rPr>
                                    </w:pPr>
                                  </w:p>
                                  <w:p w14:paraId="26767315" w14:textId="77777777" w:rsidR="00983F3F" w:rsidRPr="009F3A8C" w:rsidRDefault="00983F3F" w:rsidP="000A4B2E">
                                    <w:pPr>
                                      <w:pStyle w:val="Footer"/>
                                      <w:jc w:val="center"/>
                                      <w:rPr>
                                        <w:rFonts w:ascii="Times New Roman" w:hAnsi="Times New Roman" w:cs="Times New Roman"/>
                                        <w:color w:val="808080" w:themeColor="background1" w:themeShade="80"/>
                                        <w:sz w:val="24"/>
                                        <w:szCs w:val="24"/>
                                      </w:rPr>
                                    </w:pPr>
                                  </w:p>
                                  <w:p w14:paraId="2929B53C" w14:textId="080E72B8" w:rsidR="00983F3F" w:rsidRPr="009F3A8C" w:rsidRDefault="00983F3F"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0204C6">
                                      <w:rPr>
                                        <w:rFonts w:ascii="Times New Roman" w:hAnsi="Times New Roman" w:cs="Times New Roman"/>
                                        <w:color w:val="808080" w:themeColor="background1" w:themeShade="80"/>
                                        <w:sz w:val="24"/>
                                        <w:szCs w:val="24"/>
                                      </w:rPr>
                                      <w:fldChar w:fldCharType="begin"/>
                                    </w:r>
                                    <w:r w:rsidR="000204C6">
                                      <w:rPr>
                                        <w:rFonts w:ascii="Times New Roman" w:hAnsi="Times New Roman" w:cs="Times New Roman"/>
                                        <w:color w:val="808080" w:themeColor="background1" w:themeShade="80"/>
                                        <w:sz w:val="24"/>
                                        <w:szCs w:val="24"/>
                                      </w:rPr>
                                      <w:instrText xml:space="preserve"> SAVEDATE  \@ "MMMM d, yyyy"  \* MERGEFORMAT </w:instrText>
                                    </w:r>
                                    <w:r w:rsidR="000204C6">
                                      <w:rPr>
                                        <w:rFonts w:ascii="Times New Roman" w:hAnsi="Times New Roman" w:cs="Times New Roman"/>
                                        <w:color w:val="808080" w:themeColor="background1" w:themeShade="80"/>
                                        <w:sz w:val="24"/>
                                        <w:szCs w:val="24"/>
                                      </w:rPr>
                                      <w:fldChar w:fldCharType="separate"/>
                                    </w:r>
                                    <w:r w:rsidR="00B455C3">
                                      <w:rPr>
                                        <w:rFonts w:ascii="Times New Roman" w:hAnsi="Times New Roman" w:cs="Times New Roman"/>
                                        <w:noProof/>
                                        <w:color w:val="808080" w:themeColor="background1" w:themeShade="80"/>
                                        <w:sz w:val="24"/>
                                        <w:szCs w:val="24"/>
                                      </w:rPr>
                                      <w:t>April 2, 2023</w:t>
                                    </w:r>
                                    <w:r w:rsidR="000204C6">
                                      <w:rPr>
                                        <w:rFonts w:ascii="Times New Roman" w:hAnsi="Times New Roman" w:cs="Times New Roman"/>
                                        <w:color w:val="808080" w:themeColor="background1" w:themeShade="80"/>
                                        <w:sz w:val="24"/>
                                        <w:szCs w:val="24"/>
                                      </w:rPr>
                                      <w:fldChar w:fldCharType="end"/>
                                    </w:r>
                                  </w:p>
                                  <w:p w14:paraId="401A9903" w14:textId="77777777" w:rsidR="00983F3F" w:rsidRPr="009F3A8C" w:rsidRDefault="00983F3F" w:rsidP="00D60C5A">
                                    <w:pPr>
                                      <w:jc w:val="center"/>
                                      <w:rPr>
                                        <w:rFonts w:cs="Times New Roman"/>
                                        <w:szCs w:val="24"/>
                                        <w:lang w:val="nb-NO"/>
                                      </w:rPr>
                                    </w:pPr>
                                  </w:p>
                                  <w:p w14:paraId="576CD63D" w14:textId="77777777" w:rsidR="00983F3F" w:rsidRPr="009F3A8C" w:rsidRDefault="00983F3F" w:rsidP="00D60C5A">
                                    <w:pPr>
                                      <w:jc w:val="center"/>
                                      <w:rPr>
                                        <w:rFonts w:cs="Times New Roman"/>
                                        <w:szCs w:val="24"/>
                                        <w:lang w:val="nb-NO"/>
                                      </w:rPr>
                                    </w:pPr>
                                  </w:p>
                                  <w:p w14:paraId="0563CD50" w14:textId="77777777" w:rsidR="00983F3F" w:rsidRPr="009F3A8C" w:rsidRDefault="00983F3F"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F2CE567"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3C58C015" w14:textId="3D0C1725" w:rsidR="00983F3F" w:rsidRDefault="00983F3F" w:rsidP="00725F90">
                              <w:pPr>
                                <w:spacing w:line="668" w:lineRule="exact"/>
                                <w:jc w:val="center"/>
                                <w:rPr>
                                  <w:rFonts w:ascii="Raleway Bold" w:hAnsi="Raleway Bold" w:hint="eastAsia"/>
                                  <w:color w:val="444440"/>
                                  <w:spacing w:val="58"/>
                                  <w:kern w:val="24"/>
                                  <w:sz w:val="58"/>
                                  <w:szCs w:val="58"/>
                                </w:rPr>
                              </w:pPr>
                              <w:r w:rsidRPr="00983F3F">
                                <w:rPr>
                                  <w:rFonts w:ascii="Raleway Bold" w:hAnsi="Raleway Bold"/>
                                  <w:color w:val="444440"/>
                                  <w:spacing w:val="58"/>
                                  <w:kern w:val="24"/>
                                  <w:sz w:val="58"/>
                                  <w:szCs w:val="58"/>
                                </w:rPr>
                                <w:t>GALATI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76095DD8" w14:textId="0C18380F" w:rsidR="00983F3F" w:rsidRPr="00D60C5A" w:rsidRDefault="00E0154C" w:rsidP="00D60C5A">
                              <w:pPr>
                                <w:jc w:val="center"/>
                                <w:rPr>
                                  <w:rFonts w:cs="Times New Roman"/>
                                  <w:i/>
                                  <w:iCs/>
                                  <w:sz w:val="32"/>
                                  <w:szCs w:val="32"/>
                                </w:rPr>
                              </w:pPr>
                              <w:r w:rsidRPr="00E0154C">
                                <w:rPr>
                                  <w:rFonts w:cs="Times New Roman"/>
                                  <w:i/>
                                  <w:iCs/>
                                  <w:sz w:val="32"/>
                                  <w:szCs w:val="32"/>
                                </w:rPr>
                                <w:t xml:space="preserve">God's grace brings </w:t>
                              </w:r>
                              <w:proofErr w:type="gramStart"/>
                              <w:r w:rsidRPr="00E0154C">
                                <w:rPr>
                                  <w:rFonts w:cs="Times New Roman"/>
                                  <w:i/>
                                  <w:iCs/>
                                  <w:sz w:val="32"/>
                                  <w:szCs w:val="32"/>
                                </w:rPr>
                                <w:t>freedom</w:t>
                              </w:r>
                              <w:proofErr w:type="gramEnd"/>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2C62D3A8" w14:textId="77777777" w:rsidR="00983F3F" w:rsidRPr="008E4002" w:rsidRDefault="00983F3F"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65E91EC" w14:textId="77777777" w:rsidR="00983F3F" w:rsidRPr="00D60C5A" w:rsidRDefault="00983F3F"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4516AC0" w14:textId="15A65483" w:rsidR="00983F3F" w:rsidRPr="00EA4928" w:rsidRDefault="007F43D8" w:rsidP="00857DFB">
                              <w:pPr>
                                <w:spacing w:line="254" w:lineRule="exact"/>
                                <w:jc w:val="center"/>
                                <w:rPr>
                                  <w:rFonts w:cs="Times New Roman"/>
                                  <w:color w:val="444440"/>
                                  <w:spacing w:val="81"/>
                                  <w:kern w:val="24"/>
                                  <w:sz w:val="20"/>
                                  <w:szCs w:val="20"/>
                                </w:rPr>
                              </w:pPr>
                              <w:r w:rsidRPr="007F43D8">
                                <w:rPr>
                                  <w:rFonts w:cs="Times New Roman"/>
                                  <w:szCs w:val="24"/>
                                </w:rPr>
                                <w:t xml:space="preserve">48 </w:t>
                              </w:r>
                              <w:proofErr w:type="gramStart"/>
                              <w:r w:rsidRPr="007F43D8">
                                <w:rPr>
                                  <w:rFonts w:cs="Times New Roman"/>
                                  <w:szCs w:val="24"/>
                                </w:rPr>
                                <w:t>AD</w:t>
                              </w:r>
                              <w:proofErr w:type="gramEnd"/>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369B2E1F" w14:textId="77777777" w:rsidR="00983F3F" w:rsidRPr="00D60C5A" w:rsidRDefault="00983F3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40054D62" w14:textId="0022322F" w:rsidR="00983F3F" w:rsidRDefault="00522B3C" w:rsidP="000A4B2E">
                              <w:pPr>
                                <w:jc w:val="center"/>
                                <w:rPr>
                                  <w:i/>
                                  <w:iCs/>
                                </w:rPr>
                              </w:pPr>
                              <w:r w:rsidRPr="00855C6E">
                                <w:rPr>
                                  <w:i/>
                                  <w:iCs/>
                                </w:rPr>
                                <w:t>"It is for freedom that Christ has set us free. Stand firm, then, and do not let yourselves be burdened again by a yoke of slavery."</w:t>
                              </w:r>
                            </w:p>
                            <w:p w14:paraId="3AEBD359" w14:textId="5AB2AD41" w:rsidR="00784BCC" w:rsidRDefault="00784BCC" w:rsidP="000A4B2E">
                              <w:pPr>
                                <w:jc w:val="center"/>
                              </w:pPr>
                              <w:r w:rsidRPr="00A37EF9">
                                <w:t>5:1</w:t>
                              </w:r>
                            </w:p>
                            <w:p w14:paraId="13AD7853" w14:textId="00EDB63D" w:rsidR="00784BCC" w:rsidRDefault="00784BCC" w:rsidP="000A4B2E">
                              <w:pPr>
                                <w:jc w:val="center"/>
                              </w:pPr>
                            </w:p>
                            <w:p w14:paraId="3A74EA79" w14:textId="3253F329" w:rsidR="00784BCC" w:rsidRDefault="00784BCC" w:rsidP="000A4B2E">
                              <w:pPr>
                                <w:jc w:val="center"/>
                              </w:pPr>
                            </w:p>
                            <w:p w14:paraId="59A42A9C" w14:textId="0A037DCA" w:rsidR="00784BCC" w:rsidRDefault="00784BCC" w:rsidP="000A4B2E">
                              <w:pPr>
                                <w:jc w:val="center"/>
                              </w:pPr>
                            </w:p>
                            <w:p w14:paraId="42FD5D10" w14:textId="77777777" w:rsidR="00784BCC" w:rsidRPr="00522B3C" w:rsidRDefault="00784BCC" w:rsidP="000A4B2E">
                              <w:pPr>
                                <w:jc w:val="center"/>
                                <w:rPr>
                                  <w:rFonts w:cs="Times New Roman"/>
                                  <w:szCs w:val="24"/>
                                </w:rPr>
                              </w:pPr>
                            </w:p>
                            <w:p w14:paraId="26767315" w14:textId="77777777" w:rsidR="00983F3F" w:rsidRPr="009F3A8C" w:rsidRDefault="00983F3F" w:rsidP="000A4B2E">
                              <w:pPr>
                                <w:pStyle w:val="Footer"/>
                                <w:jc w:val="center"/>
                                <w:rPr>
                                  <w:rFonts w:ascii="Times New Roman" w:hAnsi="Times New Roman" w:cs="Times New Roman"/>
                                  <w:color w:val="808080" w:themeColor="background1" w:themeShade="80"/>
                                  <w:sz w:val="24"/>
                                  <w:szCs w:val="24"/>
                                </w:rPr>
                              </w:pPr>
                            </w:p>
                            <w:p w14:paraId="2929B53C" w14:textId="080E72B8" w:rsidR="00983F3F" w:rsidRPr="009F3A8C" w:rsidRDefault="00983F3F"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0204C6">
                                <w:rPr>
                                  <w:rFonts w:ascii="Times New Roman" w:hAnsi="Times New Roman" w:cs="Times New Roman"/>
                                  <w:color w:val="808080" w:themeColor="background1" w:themeShade="80"/>
                                  <w:sz w:val="24"/>
                                  <w:szCs w:val="24"/>
                                </w:rPr>
                                <w:fldChar w:fldCharType="begin"/>
                              </w:r>
                              <w:r w:rsidR="000204C6">
                                <w:rPr>
                                  <w:rFonts w:ascii="Times New Roman" w:hAnsi="Times New Roman" w:cs="Times New Roman"/>
                                  <w:color w:val="808080" w:themeColor="background1" w:themeShade="80"/>
                                  <w:sz w:val="24"/>
                                  <w:szCs w:val="24"/>
                                </w:rPr>
                                <w:instrText xml:space="preserve"> SAVEDATE  \@ "MMMM d, yyyy"  \* MERGEFORMAT </w:instrText>
                              </w:r>
                              <w:r w:rsidR="000204C6">
                                <w:rPr>
                                  <w:rFonts w:ascii="Times New Roman" w:hAnsi="Times New Roman" w:cs="Times New Roman"/>
                                  <w:color w:val="808080" w:themeColor="background1" w:themeShade="80"/>
                                  <w:sz w:val="24"/>
                                  <w:szCs w:val="24"/>
                                </w:rPr>
                                <w:fldChar w:fldCharType="separate"/>
                              </w:r>
                              <w:r w:rsidR="00B455C3">
                                <w:rPr>
                                  <w:rFonts w:ascii="Times New Roman" w:hAnsi="Times New Roman" w:cs="Times New Roman"/>
                                  <w:noProof/>
                                  <w:color w:val="808080" w:themeColor="background1" w:themeShade="80"/>
                                  <w:sz w:val="24"/>
                                  <w:szCs w:val="24"/>
                                </w:rPr>
                                <w:t>April 2, 2023</w:t>
                              </w:r>
                              <w:r w:rsidR="000204C6">
                                <w:rPr>
                                  <w:rFonts w:ascii="Times New Roman" w:hAnsi="Times New Roman" w:cs="Times New Roman"/>
                                  <w:color w:val="808080" w:themeColor="background1" w:themeShade="80"/>
                                  <w:sz w:val="24"/>
                                  <w:szCs w:val="24"/>
                                </w:rPr>
                                <w:fldChar w:fldCharType="end"/>
                              </w:r>
                            </w:p>
                            <w:p w14:paraId="401A9903" w14:textId="77777777" w:rsidR="00983F3F" w:rsidRPr="009F3A8C" w:rsidRDefault="00983F3F" w:rsidP="00D60C5A">
                              <w:pPr>
                                <w:jc w:val="center"/>
                                <w:rPr>
                                  <w:rFonts w:cs="Times New Roman"/>
                                  <w:szCs w:val="24"/>
                                  <w:lang w:val="nb-NO"/>
                                </w:rPr>
                              </w:pPr>
                            </w:p>
                            <w:p w14:paraId="576CD63D" w14:textId="77777777" w:rsidR="00983F3F" w:rsidRPr="009F3A8C" w:rsidRDefault="00983F3F" w:rsidP="00D60C5A">
                              <w:pPr>
                                <w:jc w:val="center"/>
                                <w:rPr>
                                  <w:rFonts w:cs="Times New Roman"/>
                                  <w:szCs w:val="24"/>
                                  <w:lang w:val="nb-NO"/>
                                </w:rPr>
                              </w:pPr>
                            </w:p>
                            <w:p w14:paraId="0563CD50" w14:textId="77777777" w:rsidR="00983F3F" w:rsidRPr="009F3A8C" w:rsidRDefault="00983F3F"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3360" behindDoc="0" locked="0" layoutInCell="1" allowOverlap="1" wp14:anchorId="36D2472F" wp14:editId="52CDC6AD">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2A59447E"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2878ADAA" wp14:editId="38AB12D3">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22872103" w14:textId="77777777" w:rsidR="00983F3F" w:rsidRPr="00D60C5A" w:rsidRDefault="00983F3F"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2878ADAA"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22872103" w14:textId="77777777" w:rsidR="00983F3F" w:rsidRPr="00D60C5A" w:rsidRDefault="00983F3F"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61312" behindDoc="0" locked="0" layoutInCell="1" allowOverlap="1" wp14:anchorId="15FDE7BF" wp14:editId="48B03B9D">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87164E" w14:textId="79ACB9FD" w:rsidR="00983F3F" w:rsidRDefault="00C20693">
          <w:pPr>
            <w:spacing w:line="259" w:lineRule="auto"/>
          </w:pPr>
          <w:r>
            <w:rPr>
              <w:noProof/>
            </w:rPr>
            <mc:AlternateContent>
              <mc:Choice Requires="wps">
                <w:drawing>
                  <wp:anchor distT="0" distB="0" distL="114300" distR="114300" simplePos="0" relativeHeight="251664384" behindDoc="0" locked="0" layoutInCell="1" allowOverlap="1" wp14:anchorId="4116CC90" wp14:editId="1962CA8E">
                    <wp:simplePos x="0" y="0"/>
                    <wp:positionH relativeFrom="margin">
                      <wp:align>center</wp:align>
                    </wp:positionH>
                    <wp:positionV relativeFrom="paragraph">
                      <wp:posOffset>5150485</wp:posOffset>
                    </wp:positionV>
                    <wp:extent cx="4895850" cy="238125"/>
                    <wp:effectExtent l="0" t="0" r="0" b="0"/>
                    <wp:wrapNone/>
                    <wp:docPr id="72" name="TextBox 13"/>
                    <wp:cNvGraphicFramePr/>
                    <a:graphic xmlns:a="http://schemas.openxmlformats.org/drawingml/2006/main">
                      <a:graphicData uri="http://schemas.microsoft.com/office/word/2010/wordprocessingShape">
                        <wps:wsp>
                          <wps:cNvSpPr txBox="1"/>
                          <wps:spPr>
                            <a:xfrm>
                              <a:off x="0" y="0"/>
                              <a:ext cx="4895850" cy="238125"/>
                            </a:xfrm>
                            <a:prstGeom prst="rect">
                              <a:avLst/>
                            </a:prstGeom>
                          </wps:spPr>
                          <wps:txbx>
                            <w:txbxContent>
                              <w:p w14:paraId="7878B59D" w14:textId="5622B052" w:rsidR="00983F3F" w:rsidRPr="00EA4928" w:rsidRDefault="00C20693" w:rsidP="002E2456">
                                <w:pPr>
                                  <w:spacing w:line="254" w:lineRule="exact"/>
                                  <w:jc w:val="center"/>
                                  <w:rPr>
                                    <w:rFonts w:cs="Times New Roman"/>
                                    <w:color w:val="444440"/>
                                    <w:spacing w:val="81"/>
                                    <w:kern w:val="24"/>
                                    <w:sz w:val="20"/>
                                    <w:szCs w:val="20"/>
                                  </w:rPr>
                                </w:pPr>
                                <w:r w:rsidRPr="00C20693">
                                  <w:rPr>
                                    <w:rFonts w:cs="Times New Roman"/>
                                    <w:szCs w:val="24"/>
                                  </w:rPr>
                                  <w:t>Explain that the Christian life comes from the Spirit and not the Law of Moses.</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4116CC90" id="TextBox 13" o:spid="_x0000_s1043" type="#_x0000_t202" style="position:absolute;margin-left:0;margin-top:405.55pt;width:385.5pt;height:18.7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" filled="f" stroked="f">
                    <v:textbox inset="0,0,0,0">
                      <w:txbxContent>
                        <w:p w14:paraId="7878B59D" w14:textId="5622B052" w:rsidR="00983F3F" w:rsidRPr="00EA4928" w:rsidRDefault="00C20693" w:rsidP="002E2456">
                          <w:pPr>
                            <w:spacing w:line="254" w:lineRule="exact"/>
                            <w:jc w:val="center"/>
                            <w:rPr>
                              <w:rFonts w:cs="Times New Roman"/>
                              <w:color w:val="444440"/>
                              <w:spacing w:val="81"/>
                              <w:kern w:val="24"/>
                              <w:sz w:val="20"/>
                              <w:szCs w:val="20"/>
                            </w:rPr>
                          </w:pPr>
                          <w:r w:rsidRPr="00C20693">
                            <w:rPr>
                              <w:rFonts w:cs="Times New Roman"/>
                              <w:szCs w:val="24"/>
                            </w:rPr>
                            <w:t>Explain that the Christian life comes from the Spirit and not the Law of Moses.</w:t>
                          </w:r>
                        </w:p>
                      </w:txbxContent>
                    </v:textbox>
                    <w10:wrap anchorx="margin"/>
                  </v:shape>
                </w:pict>
              </mc:Fallback>
            </mc:AlternateContent>
          </w:r>
          <w:r w:rsidR="00983F3F">
            <w:br w:type="page"/>
          </w:r>
        </w:p>
      </w:sdtContent>
    </w:sdt>
    <w:p w14:paraId="139C7577" w14:textId="77777777" w:rsidR="00B05473" w:rsidRPr="00C23AC0" w:rsidRDefault="00B05473" w:rsidP="00B05473">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74530E6C" w14:textId="77777777" w:rsidR="00B05473" w:rsidRPr="00C23AC0" w:rsidRDefault="00B05473" w:rsidP="00B05473"/>
    <w:p w14:paraId="716F9D75" w14:textId="3528B2AF" w:rsidR="00743D32" w:rsidRDefault="00B05473">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394097" w:history="1">
        <w:r w:rsidR="00743D32" w:rsidRPr="00050827">
          <w:rPr>
            <w:rStyle w:val="Hyperlink"/>
            <w:noProof/>
          </w:rPr>
          <w:t>INTRODUCTION</w:t>
        </w:r>
        <w:r w:rsidR="00743D32">
          <w:rPr>
            <w:noProof/>
            <w:webHidden/>
          </w:rPr>
          <w:tab/>
        </w:r>
        <w:r w:rsidR="00743D32">
          <w:rPr>
            <w:noProof/>
            <w:webHidden/>
          </w:rPr>
          <w:fldChar w:fldCharType="begin"/>
        </w:r>
        <w:r w:rsidR="00743D32">
          <w:rPr>
            <w:noProof/>
            <w:webHidden/>
          </w:rPr>
          <w:instrText xml:space="preserve"> PAGEREF _Toc125394097 \h </w:instrText>
        </w:r>
        <w:r w:rsidR="00743D32">
          <w:rPr>
            <w:noProof/>
            <w:webHidden/>
          </w:rPr>
        </w:r>
        <w:r w:rsidR="00743D32">
          <w:rPr>
            <w:noProof/>
            <w:webHidden/>
          </w:rPr>
          <w:fldChar w:fldCharType="separate"/>
        </w:r>
        <w:r w:rsidR="00743D32">
          <w:rPr>
            <w:noProof/>
            <w:webHidden/>
          </w:rPr>
          <w:t>2</w:t>
        </w:r>
        <w:r w:rsidR="00743D32">
          <w:rPr>
            <w:noProof/>
            <w:webHidden/>
          </w:rPr>
          <w:fldChar w:fldCharType="end"/>
        </w:r>
      </w:hyperlink>
    </w:p>
    <w:p w14:paraId="61F8735C" w14:textId="7FF9F3DF" w:rsidR="00743D32" w:rsidRDefault="00000000">
      <w:pPr>
        <w:pStyle w:val="TOC3"/>
        <w:tabs>
          <w:tab w:val="right" w:leader="dot" w:pos="9016"/>
        </w:tabs>
        <w:rPr>
          <w:rFonts w:asciiTheme="minorHAnsi" w:hAnsiTheme="minorHAnsi"/>
          <w:noProof/>
          <w:sz w:val="22"/>
          <w:lang w:val="en-US"/>
        </w:rPr>
      </w:pPr>
      <w:hyperlink w:anchor="_Toc125394098" w:history="1">
        <w:r w:rsidR="00743D32" w:rsidRPr="00050827">
          <w:rPr>
            <w:rStyle w:val="Hyperlink"/>
            <w:noProof/>
          </w:rPr>
          <w:t>WHAT IS A CHRISTIAN?</w:t>
        </w:r>
        <w:r w:rsidR="00743D32">
          <w:rPr>
            <w:noProof/>
            <w:webHidden/>
          </w:rPr>
          <w:tab/>
        </w:r>
        <w:r w:rsidR="00743D32">
          <w:rPr>
            <w:noProof/>
            <w:webHidden/>
          </w:rPr>
          <w:fldChar w:fldCharType="begin"/>
        </w:r>
        <w:r w:rsidR="00743D32">
          <w:rPr>
            <w:noProof/>
            <w:webHidden/>
          </w:rPr>
          <w:instrText xml:space="preserve"> PAGEREF _Toc125394098 \h </w:instrText>
        </w:r>
        <w:r w:rsidR="00743D32">
          <w:rPr>
            <w:noProof/>
            <w:webHidden/>
          </w:rPr>
        </w:r>
        <w:r w:rsidR="00743D32">
          <w:rPr>
            <w:noProof/>
            <w:webHidden/>
          </w:rPr>
          <w:fldChar w:fldCharType="separate"/>
        </w:r>
        <w:r w:rsidR="00743D32">
          <w:rPr>
            <w:noProof/>
            <w:webHidden/>
          </w:rPr>
          <w:t>2</w:t>
        </w:r>
        <w:r w:rsidR="00743D32">
          <w:rPr>
            <w:noProof/>
            <w:webHidden/>
          </w:rPr>
          <w:fldChar w:fldCharType="end"/>
        </w:r>
      </w:hyperlink>
    </w:p>
    <w:p w14:paraId="136E72F5" w14:textId="14B94A66" w:rsidR="00743D32" w:rsidRDefault="00000000">
      <w:pPr>
        <w:pStyle w:val="TOC3"/>
        <w:tabs>
          <w:tab w:val="right" w:leader="dot" w:pos="9016"/>
        </w:tabs>
        <w:rPr>
          <w:rFonts w:asciiTheme="minorHAnsi" w:hAnsiTheme="minorHAnsi"/>
          <w:noProof/>
          <w:sz w:val="22"/>
          <w:lang w:val="en-US"/>
        </w:rPr>
      </w:pPr>
      <w:hyperlink w:anchor="_Toc125394099" w:history="1">
        <w:r w:rsidR="00743D32" w:rsidRPr="00050827">
          <w:rPr>
            <w:rStyle w:val="Hyperlink"/>
            <w:noProof/>
          </w:rPr>
          <w:t>BACKGROUND</w:t>
        </w:r>
        <w:r w:rsidR="00743D32">
          <w:rPr>
            <w:noProof/>
            <w:webHidden/>
          </w:rPr>
          <w:tab/>
        </w:r>
        <w:r w:rsidR="00743D32">
          <w:rPr>
            <w:noProof/>
            <w:webHidden/>
          </w:rPr>
          <w:fldChar w:fldCharType="begin"/>
        </w:r>
        <w:r w:rsidR="00743D32">
          <w:rPr>
            <w:noProof/>
            <w:webHidden/>
          </w:rPr>
          <w:instrText xml:space="preserve"> PAGEREF _Toc125394099 \h </w:instrText>
        </w:r>
        <w:r w:rsidR="00743D32">
          <w:rPr>
            <w:noProof/>
            <w:webHidden/>
          </w:rPr>
        </w:r>
        <w:r w:rsidR="00743D32">
          <w:rPr>
            <w:noProof/>
            <w:webHidden/>
          </w:rPr>
          <w:fldChar w:fldCharType="separate"/>
        </w:r>
        <w:r w:rsidR="00743D32">
          <w:rPr>
            <w:noProof/>
            <w:webHidden/>
          </w:rPr>
          <w:t>3</w:t>
        </w:r>
        <w:r w:rsidR="00743D32">
          <w:rPr>
            <w:noProof/>
            <w:webHidden/>
          </w:rPr>
          <w:fldChar w:fldCharType="end"/>
        </w:r>
      </w:hyperlink>
    </w:p>
    <w:p w14:paraId="0F3CCF03" w14:textId="1A1C7CB4" w:rsidR="00743D32" w:rsidRDefault="00000000">
      <w:pPr>
        <w:pStyle w:val="TOC3"/>
        <w:tabs>
          <w:tab w:val="right" w:leader="dot" w:pos="9016"/>
        </w:tabs>
        <w:rPr>
          <w:rFonts w:asciiTheme="minorHAnsi" w:hAnsiTheme="minorHAnsi"/>
          <w:noProof/>
          <w:sz w:val="22"/>
          <w:lang w:val="en-US"/>
        </w:rPr>
      </w:pPr>
      <w:hyperlink w:anchor="_Toc125394100" w:history="1">
        <w:r w:rsidR="00743D32" w:rsidRPr="00050827">
          <w:rPr>
            <w:rStyle w:val="Hyperlink"/>
            <w:noProof/>
          </w:rPr>
          <w:t>STRUCTURE</w:t>
        </w:r>
        <w:r w:rsidR="00743D32">
          <w:rPr>
            <w:noProof/>
            <w:webHidden/>
          </w:rPr>
          <w:tab/>
        </w:r>
        <w:r w:rsidR="00743D32">
          <w:rPr>
            <w:noProof/>
            <w:webHidden/>
          </w:rPr>
          <w:fldChar w:fldCharType="begin"/>
        </w:r>
        <w:r w:rsidR="00743D32">
          <w:rPr>
            <w:noProof/>
            <w:webHidden/>
          </w:rPr>
          <w:instrText xml:space="preserve"> PAGEREF _Toc125394100 \h </w:instrText>
        </w:r>
        <w:r w:rsidR="00743D32">
          <w:rPr>
            <w:noProof/>
            <w:webHidden/>
          </w:rPr>
        </w:r>
        <w:r w:rsidR="00743D32">
          <w:rPr>
            <w:noProof/>
            <w:webHidden/>
          </w:rPr>
          <w:fldChar w:fldCharType="separate"/>
        </w:r>
        <w:r w:rsidR="00743D32">
          <w:rPr>
            <w:noProof/>
            <w:webHidden/>
          </w:rPr>
          <w:t>3</w:t>
        </w:r>
        <w:r w:rsidR="00743D32">
          <w:rPr>
            <w:noProof/>
            <w:webHidden/>
          </w:rPr>
          <w:fldChar w:fldCharType="end"/>
        </w:r>
      </w:hyperlink>
    </w:p>
    <w:p w14:paraId="2ADE6DCC" w14:textId="4B652F4A" w:rsidR="00743D32" w:rsidRDefault="00000000">
      <w:pPr>
        <w:pStyle w:val="TOC2"/>
        <w:tabs>
          <w:tab w:val="right" w:leader="dot" w:pos="9016"/>
        </w:tabs>
        <w:rPr>
          <w:rFonts w:asciiTheme="minorHAnsi" w:hAnsiTheme="minorHAnsi"/>
          <w:noProof/>
          <w:sz w:val="22"/>
          <w:lang w:val="en-US"/>
        </w:rPr>
      </w:pPr>
      <w:hyperlink w:anchor="_Toc125394101" w:history="1">
        <w:r w:rsidR="00743D32" w:rsidRPr="00050827">
          <w:rPr>
            <w:rStyle w:val="Hyperlink"/>
            <w:noProof/>
          </w:rPr>
          <w:t>OPENING (1:6-9)</w:t>
        </w:r>
        <w:r w:rsidR="00743D32">
          <w:rPr>
            <w:noProof/>
            <w:webHidden/>
          </w:rPr>
          <w:tab/>
        </w:r>
        <w:r w:rsidR="00743D32">
          <w:rPr>
            <w:noProof/>
            <w:webHidden/>
          </w:rPr>
          <w:fldChar w:fldCharType="begin"/>
        </w:r>
        <w:r w:rsidR="00743D32">
          <w:rPr>
            <w:noProof/>
            <w:webHidden/>
          </w:rPr>
          <w:instrText xml:space="preserve"> PAGEREF _Toc125394101 \h </w:instrText>
        </w:r>
        <w:r w:rsidR="00743D32">
          <w:rPr>
            <w:noProof/>
            <w:webHidden/>
          </w:rPr>
        </w:r>
        <w:r w:rsidR="00743D32">
          <w:rPr>
            <w:noProof/>
            <w:webHidden/>
          </w:rPr>
          <w:fldChar w:fldCharType="separate"/>
        </w:r>
        <w:r w:rsidR="00743D32">
          <w:rPr>
            <w:noProof/>
            <w:webHidden/>
          </w:rPr>
          <w:t>3</w:t>
        </w:r>
        <w:r w:rsidR="00743D32">
          <w:rPr>
            <w:noProof/>
            <w:webHidden/>
          </w:rPr>
          <w:fldChar w:fldCharType="end"/>
        </w:r>
      </w:hyperlink>
    </w:p>
    <w:p w14:paraId="3226FE6E" w14:textId="560FDF9F" w:rsidR="00743D32" w:rsidRDefault="00000000">
      <w:pPr>
        <w:pStyle w:val="TOC2"/>
        <w:tabs>
          <w:tab w:val="right" w:leader="dot" w:pos="9016"/>
        </w:tabs>
        <w:rPr>
          <w:rFonts w:asciiTheme="minorHAnsi" w:hAnsiTheme="minorHAnsi"/>
          <w:noProof/>
          <w:sz w:val="22"/>
          <w:lang w:val="en-US"/>
        </w:rPr>
      </w:pPr>
      <w:hyperlink w:anchor="_Toc125394102" w:history="1">
        <w:r w:rsidR="00743D32" w:rsidRPr="00050827">
          <w:rPr>
            <w:rStyle w:val="Hyperlink"/>
            <w:noProof/>
          </w:rPr>
          <w:t>PROPOSITION/THESIS  (2:15-21)</w:t>
        </w:r>
        <w:r w:rsidR="00743D32">
          <w:rPr>
            <w:noProof/>
            <w:webHidden/>
          </w:rPr>
          <w:tab/>
        </w:r>
        <w:r w:rsidR="00743D32">
          <w:rPr>
            <w:noProof/>
            <w:webHidden/>
          </w:rPr>
          <w:fldChar w:fldCharType="begin"/>
        </w:r>
        <w:r w:rsidR="00743D32">
          <w:rPr>
            <w:noProof/>
            <w:webHidden/>
          </w:rPr>
          <w:instrText xml:space="preserve"> PAGEREF _Toc125394102 \h </w:instrText>
        </w:r>
        <w:r w:rsidR="00743D32">
          <w:rPr>
            <w:noProof/>
            <w:webHidden/>
          </w:rPr>
        </w:r>
        <w:r w:rsidR="00743D32">
          <w:rPr>
            <w:noProof/>
            <w:webHidden/>
          </w:rPr>
          <w:fldChar w:fldCharType="separate"/>
        </w:r>
        <w:r w:rsidR="00743D32">
          <w:rPr>
            <w:noProof/>
            <w:webHidden/>
          </w:rPr>
          <w:t>5</w:t>
        </w:r>
        <w:r w:rsidR="00743D32">
          <w:rPr>
            <w:noProof/>
            <w:webHidden/>
          </w:rPr>
          <w:fldChar w:fldCharType="end"/>
        </w:r>
      </w:hyperlink>
    </w:p>
    <w:p w14:paraId="1CFB9B34" w14:textId="4A79DC22" w:rsidR="00743D32" w:rsidRDefault="00000000">
      <w:pPr>
        <w:pStyle w:val="TOC3"/>
        <w:tabs>
          <w:tab w:val="right" w:leader="dot" w:pos="9016"/>
        </w:tabs>
        <w:rPr>
          <w:rFonts w:asciiTheme="minorHAnsi" w:hAnsiTheme="minorHAnsi"/>
          <w:noProof/>
          <w:sz w:val="22"/>
          <w:lang w:val="en-US"/>
        </w:rPr>
      </w:pPr>
      <w:hyperlink w:anchor="_Toc125394103" w:history="1">
        <w:r w:rsidR="00743D32" w:rsidRPr="00050827">
          <w:rPr>
            <w:rStyle w:val="Hyperlink"/>
            <w:noProof/>
          </w:rPr>
          <w:t>JUSTIFICATION:</w:t>
        </w:r>
        <w:r w:rsidR="00743D32">
          <w:rPr>
            <w:noProof/>
            <w:webHidden/>
          </w:rPr>
          <w:tab/>
        </w:r>
        <w:r w:rsidR="00743D32">
          <w:rPr>
            <w:noProof/>
            <w:webHidden/>
          </w:rPr>
          <w:fldChar w:fldCharType="begin"/>
        </w:r>
        <w:r w:rsidR="00743D32">
          <w:rPr>
            <w:noProof/>
            <w:webHidden/>
          </w:rPr>
          <w:instrText xml:space="preserve"> PAGEREF _Toc125394103 \h </w:instrText>
        </w:r>
        <w:r w:rsidR="00743D32">
          <w:rPr>
            <w:noProof/>
            <w:webHidden/>
          </w:rPr>
        </w:r>
        <w:r w:rsidR="00743D32">
          <w:rPr>
            <w:noProof/>
            <w:webHidden/>
          </w:rPr>
          <w:fldChar w:fldCharType="separate"/>
        </w:r>
        <w:r w:rsidR="00743D32">
          <w:rPr>
            <w:noProof/>
            <w:webHidden/>
          </w:rPr>
          <w:t>5</w:t>
        </w:r>
        <w:r w:rsidR="00743D32">
          <w:rPr>
            <w:noProof/>
            <w:webHidden/>
          </w:rPr>
          <w:fldChar w:fldCharType="end"/>
        </w:r>
      </w:hyperlink>
    </w:p>
    <w:p w14:paraId="7B7DDA2D" w14:textId="7A2CD706" w:rsidR="00743D32" w:rsidRDefault="00000000">
      <w:pPr>
        <w:pStyle w:val="TOC2"/>
        <w:tabs>
          <w:tab w:val="right" w:leader="dot" w:pos="9016"/>
        </w:tabs>
        <w:rPr>
          <w:rFonts w:asciiTheme="minorHAnsi" w:hAnsiTheme="minorHAnsi"/>
          <w:noProof/>
          <w:sz w:val="22"/>
          <w:lang w:val="en-US"/>
        </w:rPr>
      </w:pPr>
      <w:hyperlink w:anchor="_Toc125394104" w:history="1">
        <w:r w:rsidR="00743D32" w:rsidRPr="00050827">
          <w:rPr>
            <w:rStyle w:val="Hyperlink"/>
            <w:noProof/>
          </w:rPr>
          <w:t>ARGUMENTATION (3:1 - 6:10)</w:t>
        </w:r>
        <w:r w:rsidR="00743D32">
          <w:rPr>
            <w:noProof/>
            <w:webHidden/>
          </w:rPr>
          <w:tab/>
        </w:r>
        <w:r w:rsidR="00743D32">
          <w:rPr>
            <w:noProof/>
            <w:webHidden/>
          </w:rPr>
          <w:fldChar w:fldCharType="begin"/>
        </w:r>
        <w:r w:rsidR="00743D32">
          <w:rPr>
            <w:noProof/>
            <w:webHidden/>
          </w:rPr>
          <w:instrText xml:space="preserve"> PAGEREF _Toc125394104 \h </w:instrText>
        </w:r>
        <w:r w:rsidR="00743D32">
          <w:rPr>
            <w:noProof/>
            <w:webHidden/>
          </w:rPr>
        </w:r>
        <w:r w:rsidR="00743D32">
          <w:rPr>
            <w:noProof/>
            <w:webHidden/>
          </w:rPr>
          <w:fldChar w:fldCharType="separate"/>
        </w:r>
        <w:r w:rsidR="00743D32">
          <w:rPr>
            <w:noProof/>
            <w:webHidden/>
          </w:rPr>
          <w:t>6</w:t>
        </w:r>
        <w:r w:rsidR="00743D32">
          <w:rPr>
            <w:noProof/>
            <w:webHidden/>
          </w:rPr>
          <w:fldChar w:fldCharType="end"/>
        </w:r>
      </w:hyperlink>
    </w:p>
    <w:p w14:paraId="2627EAB5" w14:textId="63B17AFE" w:rsidR="00743D32" w:rsidRDefault="00000000">
      <w:pPr>
        <w:pStyle w:val="TOC3"/>
        <w:tabs>
          <w:tab w:val="right" w:leader="dot" w:pos="9016"/>
        </w:tabs>
        <w:rPr>
          <w:rFonts w:asciiTheme="minorHAnsi" w:hAnsiTheme="minorHAnsi"/>
          <w:noProof/>
          <w:sz w:val="22"/>
          <w:lang w:val="en-US"/>
        </w:rPr>
      </w:pPr>
      <w:hyperlink w:anchor="_Toc125394105" w:history="1">
        <w:r w:rsidR="00743D32" w:rsidRPr="00050827">
          <w:rPr>
            <w:rStyle w:val="Hyperlink"/>
            <w:noProof/>
          </w:rPr>
          <w:t>OVERVIEW OF CHAPTERS 3-4</w:t>
        </w:r>
        <w:r w:rsidR="00743D32">
          <w:rPr>
            <w:noProof/>
            <w:webHidden/>
          </w:rPr>
          <w:tab/>
        </w:r>
        <w:r w:rsidR="00743D32">
          <w:rPr>
            <w:noProof/>
            <w:webHidden/>
          </w:rPr>
          <w:fldChar w:fldCharType="begin"/>
        </w:r>
        <w:r w:rsidR="00743D32">
          <w:rPr>
            <w:noProof/>
            <w:webHidden/>
          </w:rPr>
          <w:instrText xml:space="preserve"> PAGEREF _Toc125394105 \h </w:instrText>
        </w:r>
        <w:r w:rsidR="00743D32">
          <w:rPr>
            <w:noProof/>
            <w:webHidden/>
          </w:rPr>
        </w:r>
        <w:r w:rsidR="00743D32">
          <w:rPr>
            <w:noProof/>
            <w:webHidden/>
          </w:rPr>
          <w:fldChar w:fldCharType="separate"/>
        </w:r>
        <w:r w:rsidR="00743D32">
          <w:rPr>
            <w:noProof/>
            <w:webHidden/>
          </w:rPr>
          <w:t>6</w:t>
        </w:r>
        <w:r w:rsidR="00743D32">
          <w:rPr>
            <w:noProof/>
            <w:webHidden/>
          </w:rPr>
          <w:fldChar w:fldCharType="end"/>
        </w:r>
      </w:hyperlink>
    </w:p>
    <w:p w14:paraId="6463ED0E" w14:textId="58C78EF7" w:rsidR="00743D32" w:rsidRDefault="00000000">
      <w:pPr>
        <w:pStyle w:val="TOC3"/>
        <w:tabs>
          <w:tab w:val="right" w:leader="dot" w:pos="9016"/>
        </w:tabs>
        <w:rPr>
          <w:rFonts w:asciiTheme="minorHAnsi" w:hAnsiTheme="minorHAnsi"/>
          <w:noProof/>
          <w:sz w:val="22"/>
          <w:lang w:val="en-US"/>
        </w:rPr>
      </w:pPr>
      <w:hyperlink w:anchor="_Toc125394106" w:history="1">
        <w:r w:rsidR="00743D32" w:rsidRPr="00050827">
          <w:rPr>
            <w:rStyle w:val="Hyperlink"/>
            <w:noProof/>
          </w:rPr>
          <w:t>ARGUMENT FROM EXPERIENCE (3:1-5)</w:t>
        </w:r>
        <w:r w:rsidR="00743D32">
          <w:rPr>
            <w:noProof/>
            <w:webHidden/>
          </w:rPr>
          <w:tab/>
        </w:r>
        <w:r w:rsidR="00743D32">
          <w:rPr>
            <w:noProof/>
            <w:webHidden/>
          </w:rPr>
          <w:fldChar w:fldCharType="begin"/>
        </w:r>
        <w:r w:rsidR="00743D32">
          <w:rPr>
            <w:noProof/>
            <w:webHidden/>
          </w:rPr>
          <w:instrText xml:space="preserve"> PAGEREF _Toc125394106 \h </w:instrText>
        </w:r>
        <w:r w:rsidR="00743D32">
          <w:rPr>
            <w:noProof/>
            <w:webHidden/>
          </w:rPr>
        </w:r>
        <w:r w:rsidR="00743D32">
          <w:rPr>
            <w:noProof/>
            <w:webHidden/>
          </w:rPr>
          <w:fldChar w:fldCharType="separate"/>
        </w:r>
        <w:r w:rsidR="00743D32">
          <w:rPr>
            <w:noProof/>
            <w:webHidden/>
          </w:rPr>
          <w:t>6</w:t>
        </w:r>
        <w:r w:rsidR="00743D32">
          <w:rPr>
            <w:noProof/>
            <w:webHidden/>
          </w:rPr>
          <w:fldChar w:fldCharType="end"/>
        </w:r>
      </w:hyperlink>
    </w:p>
    <w:p w14:paraId="688A20FA" w14:textId="589F671C" w:rsidR="00743D32" w:rsidRDefault="00000000">
      <w:pPr>
        <w:pStyle w:val="TOC3"/>
        <w:tabs>
          <w:tab w:val="right" w:leader="dot" w:pos="9016"/>
        </w:tabs>
        <w:rPr>
          <w:rFonts w:asciiTheme="minorHAnsi" w:hAnsiTheme="minorHAnsi"/>
          <w:noProof/>
          <w:sz w:val="22"/>
          <w:lang w:val="en-US"/>
        </w:rPr>
      </w:pPr>
      <w:hyperlink w:anchor="_Toc125394107" w:history="1">
        <w:r w:rsidR="00743D32" w:rsidRPr="00050827">
          <w:rPr>
            <w:rStyle w:val="Hyperlink"/>
            <w:noProof/>
          </w:rPr>
          <w:t>ARGUMENT FROM THE OLD TESTAMENT (3:6-14)</w:t>
        </w:r>
        <w:r w:rsidR="00743D32">
          <w:rPr>
            <w:noProof/>
            <w:webHidden/>
          </w:rPr>
          <w:tab/>
        </w:r>
        <w:r w:rsidR="00743D32">
          <w:rPr>
            <w:noProof/>
            <w:webHidden/>
          </w:rPr>
          <w:fldChar w:fldCharType="begin"/>
        </w:r>
        <w:r w:rsidR="00743D32">
          <w:rPr>
            <w:noProof/>
            <w:webHidden/>
          </w:rPr>
          <w:instrText xml:space="preserve"> PAGEREF _Toc125394107 \h </w:instrText>
        </w:r>
        <w:r w:rsidR="00743D32">
          <w:rPr>
            <w:noProof/>
            <w:webHidden/>
          </w:rPr>
        </w:r>
        <w:r w:rsidR="00743D32">
          <w:rPr>
            <w:noProof/>
            <w:webHidden/>
          </w:rPr>
          <w:fldChar w:fldCharType="separate"/>
        </w:r>
        <w:r w:rsidR="00743D32">
          <w:rPr>
            <w:noProof/>
            <w:webHidden/>
          </w:rPr>
          <w:t>6</w:t>
        </w:r>
        <w:r w:rsidR="00743D32">
          <w:rPr>
            <w:noProof/>
            <w:webHidden/>
          </w:rPr>
          <w:fldChar w:fldCharType="end"/>
        </w:r>
      </w:hyperlink>
    </w:p>
    <w:p w14:paraId="1620106F" w14:textId="04D6D4AD" w:rsidR="00743D32" w:rsidRDefault="00000000">
      <w:pPr>
        <w:pStyle w:val="TOC3"/>
        <w:tabs>
          <w:tab w:val="right" w:leader="dot" w:pos="9016"/>
        </w:tabs>
        <w:rPr>
          <w:rFonts w:asciiTheme="minorHAnsi" w:hAnsiTheme="minorHAnsi"/>
          <w:noProof/>
          <w:sz w:val="22"/>
          <w:lang w:val="en-US"/>
        </w:rPr>
      </w:pPr>
      <w:hyperlink w:anchor="_Toc125394108" w:history="1">
        <w:r w:rsidR="00743D32" w:rsidRPr="00050827">
          <w:rPr>
            <w:rStyle w:val="Hyperlink"/>
            <w:noProof/>
          </w:rPr>
          <w:t>EXAMPLE 1: A COVENANT/WILL (3:15-29)</w:t>
        </w:r>
        <w:r w:rsidR="00743D32">
          <w:rPr>
            <w:noProof/>
            <w:webHidden/>
          </w:rPr>
          <w:tab/>
        </w:r>
        <w:r w:rsidR="00743D32">
          <w:rPr>
            <w:noProof/>
            <w:webHidden/>
          </w:rPr>
          <w:fldChar w:fldCharType="begin"/>
        </w:r>
        <w:r w:rsidR="00743D32">
          <w:rPr>
            <w:noProof/>
            <w:webHidden/>
          </w:rPr>
          <w:instrText xml:space="preserve"> PAGEREF _Toc125394108 \h </w:instrText>
        </w:r>
        <w:r w:rsidR="00743D32">
          <w:rPr>
            <w:noProof/>
            <w:webHidden/>
          </w:rPr>
        </w:r>
        <w:r w:rsidR="00743D32">
          <w:rPr>
            <w:noProof/>
            <w:webHidden/>
          </w:rPr>
          <w:fldChar w:fldCharType="separate"/>
        </w:r>
        <w:r w:rsidR="00743D32">
          <w:rPr>
            <w:noProof/>
            <w:webHidden/>
          </w:rPr>
          <w:t>7</w:t>
        </w:r>
        <w:r w:rsidR="00743D32">
          <w:rPr>
            <w:noProof/>
            <w:webHidden/>
          </w:rPr>
          <w:fldChar w:fldCharType="end"/>
        </w:r>
      </w:hyperlink>
    </w:p>
    <w:p w14:paraId="67231E3B" w14:textId="1A3DC09F" w:rsidR="00743D32" w:rsidRDefault="00000000">
      <w:pPr>
        <w:pStyle w:val="TOC3"/>
        <w:tabs>
          <w:tab w:val="right" w:leader="dot" w:pos="9016"/>
        </w:tabs>
        <w:rPr>
          <w:rFonts w:asciiTheme="minorHAnsi" w:hAnsiTheme="minorHAnsi"/>
          <w:noProof/>
          <w:sz w:val="22"/>
          <w:lang w:val="en-US"/>
        </w:rPr>
      </w:pPr>
      <w:hyperlink w:anchor="_Toc125394109" w:history="1">
        <w:r w:rsidR="00743D32" w:rsidRPr="00050827">
          <w:rPr>
            <w:rStyle w:val="Hyperlink"/>
            <w:noProof/>
          </w:rPr>
          <w:t>KEY VERSE AND CLIMAX (5:1-4)</w:t>
        </w:r>
        <w:r w:rsidR="00743D32">
          <w:rPr>
            <w:noProof/>
            <w:webHidden/>
          </w:rPr>
          <w:tab/>
        </w:r>
        <w:r w:rsidR="00743D32">
          <w:rPr>
            <w:noProof/>
            <w:webHidden/>
          </w:rPr>
          <w:fldChar w:fldCharType="begin"/>
        </w:r>
        <w:r w:rsidR="00743D32">
          <w:rPr>
            <w:noProof/>
            <w:webHidden/>
          </w:rPr>
          <w:instrText xml:space="preserve"> PAGEREF _Toc125394109 \h </w:instrText>
        </w:r>
        <w:r w:rsidR="00743D32">
          <w:rPr>
            <w:noProof/>
            <w:webHidden/>
          </w:rPr>
        </w:r>
        <w:r w:rsidR="00743D32">
          <w:rPr>
            <w:noProof/>
            <w:webHidden/>
          </w:rPr>
          <w:fldChar w:fldCharType="separate"/>
        </w:r>
        <w:r w:rsidR="00743D32">
          <w:rPr>
            <w:noProof/>
            <w:webHidden/>
          </w:rPr>
          <w:t>8</w:t>
        </w:r>
        <w:r w:rsidR="00743D32">
          <w:rPr>
            <w:noProof/>
            <w:webHidden/>
          </w:rPr>
          <w:fldChar w:fldCharType="end"/>
        </w:r>
      </w:hyperlink>
    </w:p>
    <w:p w14:paraId="494BA835" w14:textId="2620B59E" w:rsidR="00743D32" w:rsidRDefault="00000000">
      <w:pPr>
        <w:pStyle w:val="TOC3"/>
        <w:tabs>
          <w:tab w:val="right" w:leader="dot" w:pos="9016"/>
        </w:tabs>
        <w:rPr>
          <w:rFonts w:asciiTheme="minorHAnsi" w:hAnsiTheme="minorHAnsi"/>
          <w:noProof/>
          <w:sz w:val="22"/>
          <w:lang w:val="en-US"/>
        </w:rPr>
      </w:pPr>
      <w:hyperlink w:anchor="_Toc125394110" w:history="1">
        <w:r w:rsidR="00743D32" w:rsidRPr="00050827">
          <w:rPr>
            <w:rStyle w:val="Hyperlink"/>
            <w:noProof/>
          </w:rPr>
          <w:t>5:16-25</w:t>
        </w:r>
        <w:r w:rsidR="00743D32">
          <w:rPr>
            <w:noProof/>
            <w:webHidden/>
          </w:rPr>
          <w:tab/>
        </w:r>
        <w:r w:rsidR="00743D32">
          <w:rPr>
            <w:noProof/>
            <w:webHidden/>
          </w:rPr>
          <w:fldChar w:fldCharType="begin"/>
        </w:r>
        <w:r w:rsidR="00743D32">
          <w:rPr>
            <w:noProof/>
            <w:webHidden/>
          </w:rPr>
          <w:instrText xml:space="preserve"> PAGEREF _Toc125394110 \h </w:instrText>
        </w:r>
        <w:r w:rsidR="00743D32">
          <w:rPr>
            <w:noProof/>
            <w:webHidden/>
          </w:rPr>
        </w:r>
        <w:r w:rsidR="00743D32">
          <w:rPr>
            <w:noProof/>
            <w:webHidden/>
          </w:rPr>
          <w:fldChar w:fldCharType="separate"/>
        </w:r>
        <w:r w:rsidR="00743D32">
          <w:rPr>
            <w:noProof/>
            <w:webHidden/>
          </w:rPr>
          <w:t>8</w:t>
        </w:r>
        <w:r w:rsidR="00743D32">
          <w:rPr>
            <w:noProof/>
            <w:webHidden/>
          </w:rPr>
          <w:fldChar w:fldCharType="end"/>
        </w:r>
      </w:hyperlink>
    </w:p>
    <w:p w14:paraId="7680CCDF" w14:textId="0EBA5CF0" w:rsidR="00743D32" w:rsidRDefault="00000000">
      <w:pPr>
        <w:pStyle w:val="TOC3"/>
        <w:tabs>
          <w:tab w:val="right" w:leader="dot" w:pos="9016"/>
        </w:tabs>
        <w:rPr>
          <w:rFonts w:asciiTheme="minorHAnsi" w:hAnsiTheme="minorHAnsi"/>
          <w:noProof/>
          <w:sz w:val="22"/>
          <w:lang w:val="en-US"/>
        </w:rPr>
      </w:pPr>
      <w:hyperlink w:anchor="_Toc125394111" w:history="1">
        <w:r w:rsidR="00743D32" w:rsidRPr="00050827">
          <w:rPr>
            <w:rStyle w:val="Hyperlink"/>
            <w:noProof/>
          </w:rPr>
          <w:t>THE WORKS OF THE FLESH VS. THE FRUIT OF THE SPIRIT (5:16-25)</w:t>
        </w:r>
        <w:r w:rsidR="00743D32">
          <w:rPr>
            <w:noProof/>
            <w:webHidden/>
          </w:rPr>
          <w:tab/>
        </w:r>
        <w:r w:rsidR="00743D32">
          <w:rPr>
            <w:noProof/>
            <w:webHidden/>
          </w:rPr>
          <w:fldChar w:fldCharType="begin"/>
        </w:r>
        <w:r w:rsidR="00743D32">
          <w:rPr>
            <w:noProof/>
            <w:webHidden/>
          </w:rPr>
          <w:instrText xml:space="preserve"> PAGEREF _Toc125394111 \h </w:instrText>
        </w:r>
        <w:r w:rsidR="00743D32">
          <w:rPr>
            <w:noProof/>
            <w:webHidden/>
          </w:rPr>
        </w:r>
        <w:r w:rsidR="00743D32">
          <w:rPr>
            <w:noProof/>
            <w:webHidden/>
          </w:rPr>
          <w:fldChar w:fldCharType="separate"/>
        </w:r>
        <w:r w:rsidR="00743D32">
          <w:rPr>
            <w:noProof/>
            <w:webHidden/>
          </w:rPr>
          <w:t>9</w:t>
        </w:r>
        <w:r w:rsidR="00743D32">
          <w:rPr>
            <w:noProof/>
            <w:webHidden/>
          </w:rPr>
          <w:fldChar w:fldCharType="end"/>
        </w:r>
      </w:hyperlink>
    </w:p>
    <w:p w14:paraId="46407C20" w14:textId="2BF11177" w:rsidR="00743D32" w:rsidRDefault="00000000">
      <w:pPr>
        <w:pStyle w:val="TOC2"/>
        <w:tabs>
          <w:tab w:val="right" w:leader="dot" w:pos="9016"/>
        </w:tabs>
        <w:rPr>
          <w:rFonts w:asciiTheme="minorHAnsi" w:hAnsiTheme="minorHAnsi"/>
          <w:noProof/>
          <w:sz w:val="22"/>
          <w:lang w:val="en-US"/>
        </w:rPr>
      </w:pPr>
      <w:hyperlink w:anchor="_Toc125394112" w:history="1">
        <w:r w:rsidR="00743D32" w:rsidRPr="00050827">
          <w:rPr>
            <w:rStyle w:val="Hyperlink"/>
            <w:noProof/>
          </w:rPr>
          <w:t>APPLICATION</w:t>
        </w:r>
        <w:r w:rsidR="00743D32">
          <w:rPr>
            <w:noProof/>
            <w:webHidden/>
          </w:rPr>
          <w:tab/>
        </w:r>
        <w:r w:rsidR="00743D32">
          <w:rPr>
            <w:noProof/>
            <w:webHidden/>
          </w:rPr>
          <w:fldChar w:fldCharType="begin"/>
        </w:r>
        <w:r w:rsidR="00743D32">
          <w:rPr>
            <w:noProof/>
            <w:webHidden/>
          </w:rPr>
          <w:instrText xml:space="preserve"> PAGEREF _Toc125394112 \h </w:instrText>
        </w:r>
        <w:r w:rsidR="00743D32">
          <w:rPr>
            <w:noProof/>
            <w:webHidden/>
          </w:rPr>
        </w:r>
        <w:r w:rsidR="00743D32">
          <w:rPr>
            <w:noProof/>
            <w:webHidden/>
          </w:rPr>
          <w:fldChar w:fldCharType="separate"/>
        </w:r>
        <w:r w:rsidR="00743D32">
          <w:rPr>
            <w:noProof/>
            <w:webHidden/>
          </w:rPr>
          <w:t>9</w:t>
        </w:r>
        <w:r w:rsidR="00743D32">
          <w:rPr>
            <w:noProof/>
            <w:webHidden/>
          </w:rPr>
          <w:fldChar w:fldCharType="end"/>
        </w:r>
      </w:hyperlink>
    </w:p>
    <w:p w14:paraId="32E6ADDE" w14:textId="4DD5E9FB" w:rsidR="00743D32" w:rsidRDefault="00000000">
      <w:pPr>
        <w:pStyle w:val="TOC3"/>
        <w:tabs>
          <w:tab w:val="right" w:leader="dot" w:pos="9016"/>
        </w:tabs>
        <w:rPr>
          <w:rFonts w:asciiTheme="minorHAnsi" w:hAnsiTheme="minorHAnsi"/>
          <w:noProof/>
          <w:sz w:val="22"/>
          <w:lang w:val="en-US"/>
        </w:rPr>
      </w:pPr>
      <w:hyperlink w:anchor="_Toc125394113" w:history="1">
        <w:r w:rsidR="00743D32" w:rsidRPr="00050827">
          <w:rPr>
            <w:rStyle w:val="Hyperlink"/>
            <w:noProof/>
          </w:rPr>
          <w:t>WALKING IN THE SPIRIT IS:</w:t>
        </w:r>
        <w:r w:rsidR="00743D32">
          <w:rPr>
            <w:noProof/>
            <w:webHidden/>
          </w:rPr>
          <w:tab/>
        </w:r>
        <w:r w:rsidR="00743D32">
          <w:rPr>
            <w:noProof/>
            <w:webHidden/>
          </w:rPr>
          <w:fldChar w:fldCharType="begin"/>
        </w:r>
        <w:r w:rsidR="00743D32">
          <w:rPr>
            <w:noProof/>
            <w:webHidden/>
          </w:rPr>
          <w:instrText xml:space="preserve"> PAGEREF _Toc125394113 \h </w:instrText>
        </w:r>
        <w:r w:rsidR="00743D32">
          <w:rPr>
            <w:noProof/>
            <w:webHidden/>
          </w:rPr>
        </w:r>
        <w:r w:rsidR="00743D32">
          <w:rPr>
            <w:noProof/>
            <w:webHidden/>
          </w:rPr>
          <w:fldChar w:fldCharType="separate"/>
        </w:r>
        <w:r w:rsidR="00743D32">
          <w:rPr>
            <w:noProof/>
            <w:webHidden/>
          </w:rPr>
          <w:t>9</w:t>
        </w:r>
        <w:r w:rsidR="00743D32">
          <w:rPr>
            <w:noProof/>
            <w:webHidden/>
          </w:rPr>
          <w:fldChar w:fldCharType="end"/>
        </w:r>
      </w:hyperlink>
    </w:p>
    <w:p w14:paraId="56A8FA1C" w14:textId="4947C298" w:rsidR="00743D32" w:rsidRDefault="00000000">
      <w:pPr>
        <w:pStyle w:val="TOC3"/>
        <w:tabs>
          <w:tab w:val="right" w:leader="dot" w:pos="9016"/>
        </w:tabs>
        <w:rPr>
          <w:rFonts w:asciiTheme="minorHAnsi" w:hAnsiTheme="minorHAnsi"/>
          <w:noProof/>
          <w:sz w:val="22"/>
          <w:lang w:val="en-US"/>
        </w:rPr>
      </w:pPr>
      <w:hyperlink w:anchor="_Toc125394114" w:history="1">
        <w:r w:rsidR="00743D32" w:rsidRPr="00050827">
          <w:rPr>
            <w:rStyle w:val="Hyperlink"/>
            <w:noProof/>
          </w:rPr>
          <w:t>SO WHAT IS A CHRISTIAN?</w:t>
        </w:r>
        <w:r w:rsidR="00743D32">
          <w:rPr>
            <w:noProof/>
            <w:webHidden/>
          </w:rPr>
          <w:tab/>
        </w:r>
        <w:r w:rsidR="00743D32">
          <w:rPr>
            <w:noProof/>
            <w:webHidden/>
          </w:rPr>
          <w:fldChar w:fldCharType="begin"/>
        </w:r>
        <w:r w:rsidR="00743D32">
          <w:rPr>
            <w:noProof/>
            <w:webHidden/>
          </w:rPr>
          <w:instrText xml:space="preserve"> PAGEREF _Toc125394114 \h </w:instrText>
        </w:r>
        <w:r w:rsidR="00743D32">
          <w:rPr>
            <w:noProof/>
            <w:webHidden/>
          </w:rPr>
        </w:r>
        <w:r w:rsidR="00743D32">
          <w:rPr>
            <w:noProof/>
            <w:webHidden/>
          </w:rPr>
          <w:fldChar w:fldCharType="separate"/>
        </w:r>
        <w:r w:rsidR="00743D32">
          <w:rPr>
            <w:noProof/>
            <w:webHidden/>
          </w:rPr>
          <w:t>9</w:t>
        </w:r>
        <w:r w:rsidR="00743D32">
          <w:rPr>
            <w:noProof/>
            <w:webHidden/>
          </w:rPr>
          <w:fldChar w:fldCharType="end"/>
        </w:r>
      </w:hyperlink>
    </w:p>
    <w:p w14:paraId="142FC931" w14:textId="2B8FE38F" w:rsidR="00B05473" w:rsidRDefault="00B05473" w:rsidP="00B05473">
      <w:pPr>
        <w:pStyle w:val="Heading2"/>
      </w:pPr>
      <w:r>
        <w:fldChar w:fldCharType="end"/>
      </w:r>
    </w:p>
    <w:p w14:paraId="084621BD" w14:textId="77777777" w:rsidR="00B05473" w:rsidRDefault="00B05473" w:rsidP="00B05473">
      <w:pPr>
        <w:spacing w:line="259" w:lineRule="auto"/>
        <w:rPr>
          <w:rFonts w:eastAsiaTheme="majorEastAsia" w:cstheme="majorBidi"/>
          <w:b/>
          <w:sz w:val="28"/>
          <w:szCs w:val="26"/>
        </w:rPr>
      </w:pPr>
      <w:r>
        <w:br w:type="page"/>
      </w:r>
    </w:p>
    <w:p w14:paraId="05890756" w14:textId="77777777" w:rsidR="00B05473" w:rsidRPr="008A5848" w:rsidRDefault="00B05473" w:rsidP="00B05473">
      <w:pPr>
        <w:pStyle w:val="Heading2"/>
      </w:pPr>
      <w:bookmarkStart w:id="1" w:name="_Toc125394097"/>
      <w:r>
        <w:lastRenderedPageBreak/>
        <w:t>INTRODUCTION</w:t>
      </w:r>
      <w:bookmarkEnd w:id="0"/>
      <w:bookmarkEnd w:id="1"/>
    </w:p>
    <w:p w14:paraId="77B52094" w14:textId="77777777" w:rsidR="00F95C44" w:rsidRPr="00A37EF9" w:rsidRDefault="00F95C44" w:rsidP="00F95C44">
      <w:r w:rsidRPr="00A37EF9">
        <w:t xml:space="preserve">A subtitle for Galatians could be: "What is the true gospel?" The congregations in Galatia had been visited by some false teachers who preached Jesus </w:t>
      </w:r>
      <w:r>
        <w:t>and</w:t>
      </w:r>
      <w:r w:rsidRPr="00A37EF9">
        <w:t xml:space="preserve"> the Law of Moses. They believed that Gentile Christians had to be circumcised and keep the Law of Moses to be Christians. Paul strongly opposes this and emphasizes that Christians are saved by faith alone, without the law, and he says they must hold fast to the freedom they have in Christ.</w:t>
      </w:r>
    </w:p>
    <w:p w14:paraId="7AAFC5DF" w14:textId="05923637" w:rsidR="00F95C44" w:rsidRPr="00A37EF9" w:rsidRDefault="00F95C44" w:rsidP="00F95C44">
      <w:r w:rsidRPr="00A37EF9">
        <w:t xml:space="preserve">Paul uses the word </w:t>
      </w:r>
      <w:r w:rsidRPr="00743D32">
        <w:rPr>
          <w:i/>
          <w:iCs/>
        </w:rPr>
        <w:t>"justify"</w:t>
      </w:r>
      <w:r w:rsidRPr="00A37EF9">
        <w:t xml:space="preserve"> several times - an expression from the courtroom that was used when a defendant was acquitted and declared innocent. He insists that they are declared innocent in God's eyes only because they believe </w:t>
      </w:r>
      <w:r w:rsidR="008B588F">
        <w:t xml:space="preserve">and </w:t>
      </w:r>
      <w:r w:rsidRPr="00A37EF9">
        <w:t>not because they follow the Law of Moses.</w:t>
      </w:r>
    </w:p>
    <w:p w14:paraId="444702CF" w14:textId="553696F3" w:rsidR="00F95C44" w:rsidRPr="00A37EF9" w:rsidRDefault="00F95C44" w:rsidP="00F95C44">
      <w:r w:rsidRPr="00A37EF9">
        <w:t xml:space="preserve">It can be difficult to know what to do with the Law of Moses now that Jesus has come. </w:t>
      </w:r>
      <w:r w:rsidR="008B588F">
        <w:t>I</w:t>
      </w:r>
      <w:r w:rsidRPr="00A37EF9">
        <w:t>n any case</w:t>
      </w:r>
      <w:r w:rsidR="008B588F">
        <w:t>,</w:t>
      </w:r>
      <w:r w:rsidRPr="00A37EF9">
        <w:t xml:space="preserve"> </w:t>
      </w:r>
      <w:r w:rsidR="008B588F" w:rsidRPr="00A37EF9">
        <w:t xml:space="preserve">Paul </w:t>
      </w:r>
      <w:r w:rsidR="008B588F">
        <w:t xml:space="preserve">makes it </w:t>
      </w:r>
      <w:r w:rsidRPr="00A37EF9">
        <w:t>clear that to follow it is to go backward in God's plan. The Law of Moses was time-</w:t>
      </w:r>
      <w:r w:rsidR="00865F62" w:rsidRPr="00A37EF9">
        <w:t>bound,</w:t>
      </w:r>
      <w:r w:rsidRPr="00A37EF9">
        <w:t xml:space="preserve"> and Christians were never meant to </w:t>
      </w:r>
      <w:r w:rsidR="00313D22">
        <w:t>live according to it</w:t>
      </w:r>
      <w:r w:rsidRPr="00A37EF9">
        <w:t>. We are called to freedom in Christ and must not become slaves again (5:1).</w:t>
      </w:r>
    </w:p>
    <w:p w14:paraId="73439058" w14:textId="59B61904" w:rsidR="00F95C44" w:rsidRPr="00A37EF9" w:rsidRDefault="00F95C44" w:rsidP="00F95C44">
      <w:r w:rsidRPr="00A37EF9">
        <w:t>Galatians may have been written around the year 48</w:t>
      </w:r>
      <w:r w:rsidR="008B588F">
        <w:t xml:space="preserve"> AD</w:t>
      </w:r>
      <w:r w:rsidRPr="00A37EF9">
        <w:t>. If so, it is Paul's first letter.</w:t>
      </w:r>
    </w:p>
    <w:p w14:paraId="7D84B124" w14:textId="77777777" w:rsidR="003E59C1" w:rsidRDefault="003E59C1" w:rsidP="003E59C1"/>
    <w:p w14:paraId="496F809B" w14:textId="77777777" w:rsidR="003E59C1" w:rsidRDefault="003E59C1" w:rsidP="0045501E">
      <w:pPr>
        <w:pStyle w:val="Heading3"/>
      </w:pPr>
      <w:bookmarkStart w:id="2" w:name="_Toc125394098"/>
      <w:r>
        <w:t>WHAT IS A CHRISTIAN?</w:t>
      </w:r>
      <w:bookmarkEnd w:id="2"/>
    </w:p>
    <w:p w14:paraId="7C59BCEE" w14:textId="77777777" w:rsidR="003E59C1" w:rsidRDefault="003E59C1" w:rsidP="00693914">
      <w:pPr>
        <w:pStyle w:val="ListParagraph"/>
        <w:numPr>
          <w:ilvl w:val="0"/>
          <w:numId w:val="1"/>
        </w:numPr>
      </w:pPr>
      <w:r>
        <w:t>A good person?</w:t>
      </w:r>
    </w:p>
    <w:p w14:paraId="0B13444B" w14:textId="77777777" w:rsidR="00693914" w:rsidRDefault="003E59C1" w:rsidP="00693914">
      <w:pPr>
        <w:pStyle w:val="ListParagraph"/>
        <w:numPr>
          <w:ilvl w:val="0"/>
          <w:numId w:val="1"/>
        </w:numPr>
      </w:pPr>
      <w:r>
        <w:t xml:space="preserve">Someone who believes in </w:t>
      </w:r>
      <w:proofErr w:type="gramStart"/>
      <w:r>
        <w:t>God?</w:t>
      </w:r>
      <w:proofErr w:type="gramEnd"/>
      <w:r>
        <w:t xml:space="preserve"> </w:t>
      </w:r>
    </w:p>
    <w:p w14:paraId="19B1F04C" w14:textId="343908CC" w:rsidR="003E59C1" w:rsidRDefault="003E59C1" w:rsidP="00693914">
      <w:pPr>
        <w:pStyle w:val="ListParagraph"/>
        <w:numPr>
          <w:ilvl w:val="0"/>
          <w:numId w:val="1"/>
        </w:numPr>
      </w:pPr>
      <w:r>
        <w:t xml:space="preserve">Someone who reads the </w:t>
      </w:r>
      <w:proofErr w:type="gramStart"/>
      <w:r>
        <w:t>Bible?</w:t>
      </w:r>
      <w:proofErr w:type="gramEnd"/>
    </w:p>
    <w:p w14:paraId="5A5C5492" w14:textId="77777777" w:rsidR="003E59C1" w:rsidRDefault="003E59C1" w:rsidP="00693914">
      <w:pPr>
        <w:pStyle w:val="ListParagraph"/>
        <w:numPr>
          <w:ilvl w:val="0"/>
          <w:numId w:val="1"/>
        </w:numPr>
      </w:pPr>
      <w:r>
        <w:t xml:space="preserve">Someone who goes to </w:t>
      </w:r>
      <w:proofErr w:type="gramStart"/>
      <w:r>
        <w:t>church?</w:t>
      </w:r>
      <w:proofErr w:type="gramEnd"/>
    </w:p>
    <w:p w14:paraId="23255163" w14:textId="77777777" w:rsidR="003E59C1" w:rsidRDefault="003E59C1" w:rsidP="00693914">
      <w:pPr>
        <w:pStyle w:val="ListParagraph"/>
        <w:numPr>
          <w:ilvl w:val="0"/>
          <w:numId w:val="1"/>
        </w:numPr>
      </w:pPr>
      <w:r>
        <w:t xml:space="preserve">Someone who talks about </w:t>
      </w:r>
      <w:proofErr w:type="gramStart"/>
      <w:r>
        <w:t>Jesus?</w:t>
      </w:r>
      <w:proofErr w:type="gramEnd"/>
    </w:p>
    <w:p w14:paraId="02236531" w14:textId="2ACE2BFE" w:rsidR="003E59C1" w:rsidRDefault="003E59C1" w:rsidP="003E59C1">
      <w:r>
        <w:t xml:space="preserve"> </w:t>
      </w:r>
    </w:p>
    <w:p w14:paraId="22EDA98C" w14:textId="148E236A" w:rsidR="003E59C1" w:rsidRDefault="00B83673" w:rsidP="003E59C1">
      <w:r w:rsidRPr="00AD7730">
        <w:rPr>
          <w:i/>
          <w:iCs/>
        </w:rPr>
        <w:t>"Galatians is all about the gospel – the gospel all of us need throughout all of our lives. It's dynamite, and I pray that its powerful message explodes in your heart as you read this book."</w:t>
      </w:r>
      <w:r>
        <w:t xml:space="preserve"> </w:t>
      </w:r>
      <w:r w:rsidR="000D3BD2">
        <w:t xml:space="preserve"> </w:t>
      </w:r>
      <w:r w:rsidR="003E59C1">
        <w:t>Tim Keller</w:t>
      </w:r>
    </w:p>
    <w:p w14:paraId="0A566FC8" w14:textId="6DD7AD4D" w:rsidR="005730BF" w:rsidRPr="00AD7730" w:rsidRDefault="005730BF" w:rsidP="003E59C1">
      <w:pPr>
        <w:rPr>
          <w:i/>
          <w:iCs/>
        </w:rPr>
      </w:pPr>
      <w:r w:rsidRPr="00AD7730">
        <w:rPr>
          <w:i/>
          <w:iCs/>
        </w:rPr>
        <w:t>"The gospel is not only the way to enter the kingdom; it is the way to live in the kingdom."</w:t>
      </w:r>
    </w:p>
    <w:p w14:paraId="06206367" w14:textId="27619DAB" w:rsidR="005730BF" w:rsidRDefault="003779FC" w:rsidP="003E59C1">
      <w:r w:rsidRPr="00AD7730">
        <w:rPr>
          <w:i/>
          <w:iCs/>
        </w:rPr>
        <w:t>"The letter to the Galatians is my own letter. I have betrothed myself to it. It is my wife."</w:t>
      </w:r>
      <w:r>
        <w:t xml:space="preserve"> Martin Luther</w:t>
      </w:r>
    </w:p>
    <w:p w14:paraId="66EA698F" w14:textId="6919B88E" w:rsidR="000D3BD2" w:rsidRDefault="000D3BD2" w:rsidP="003E59C1"/>
    <w:p w14:paraId="1ACA0C29" w14:textId="5D19FB14" w:rsidR="00B31205" w:rsidRDefault="00B31205" w:rsidP="0045501E">
      <w:pPr>
        <w:pStyle w:val="Heading3"/>
      </w:pPr>
      <w:bookmarkStart w:id="3" w:name="_Toc125394099"/>
      <w:r>
        <w:t>BACKGROUND</w:t>
      </w:r>
      <w:bookmarkEnd w:id="3"/>
    </w:p>
    <w:p w14:paraId="0785C47D" w14:textId="2A49C03F" w:rsidR="003E59C1" w:rsidRDefault="003E59C1" w:rsidP="003E59C1">
      <w:r>
        <w:t xml:space="preserve">Some </w:t>
      </w:r>
      <w:proofErr w:type="spellStart"/>
      <w:r>
        <w:t>Gauls</w:t>
      </w:r>
      <w:proofErr w:type="spellEnd"/>
      <w:r>
        <w:t xml:space="preserve"> migrated all the way to Asia Minor (278 BC) to become mercenaries.</w:t>
      </w:r>
      <w:r w:rsidR="00AC7980">
        <w:t xml:space="preserve"> This g</w:t>
      </w:r>
      <w:r>
        <w:t xml:space="preserve">ave </w:t>
      </w:r>
      <w:proofErr w:type="gramStart"/>
      <w:r>
        <w:t>name</w:t>
      </w:r>
      <w:proofErr w:type="gramEnd"/>
      <w:r>
        <w:t xml:space="preserve"> to the Roman province Galatia.</w:t>
      </w:r>
      <w:r w:rsidR="00AC7980">
        <w:t xml:space="preserve"> They were k</w:t>
      </w:r>
      <w:r>
        <w:t>nown as strong warriors and as “savages” because of their looks.</w:t>
      </w:r>
    </w:p>
    <w:p w14:paraId="72765278" w14:textId="37506E38" w:rsidR="009D78A1" w:rsidRDefault="003B6142" w:rsidP="009D78A1">
      <w:r>
        <w:t xml:space="preserve">The </w:t>
      </w:r>
      <w:r w:rsidR="0094645C">
        <w:t>Judaizers preach</w:t>
      </w:r>
      <w:r w:rsidR="003E64C4">
        <w:t>ed</w:t>
      </w:r>
      <w:r>
        <w:t xml:space="preserve"> </w:t>
      </w:r>
      <w:r w:rsidR="0094645C">
        <w:t xml:space="preserve">Jesus </w:t>
      </w:r>
      <w:r>
        <w:t>and</w:t>
      </w:r>
      <w:r w:rsidR="0094645C">
        <w:t xml:space="preserve"> The Law of Moses</w:t>
      </w:r>
      <w:r w:rsidR="00B31205">
        <w:t xml:space="preserve">. </w:t>
      </w:r>
      <w:r w:rsidR="003E64C4">
        <w:t>They claimed that g</w:t>
      </w:r>
      <w:r w:rsidR="0094645C">
        <w:t>entile Christians ha</w:t>
      </w:r>
      <w:r w:rsidR="003E64C4">
        <w:t xml:space="preserve">d </w:t>
      </w:r>
      <w:r w:rsidR="0094645C">
        <w:t xml:space="preserve">to be circumcised and keep the Law of Moses </w:t>
      </w:r>
      <w:proofErr w:type="gramStart"/>
      <w:r w:rsidR="00222074">
        <w:t xml:space="preserve">in order </w:t>
      </w:r>
      <w:r w:rsidR="0094645C">
        <w:t>to</w:t>
      </w:r>
      <w:proofErr w:type="gramEnd"/>
      <w:r w:rsidR="0094645C">
        <w:t xml:space="preserve"> belong to God’s people.</w:t>
      </w:r>
      <w:r w:rsidR="009D78A1">
        <w:t xml:space="preserve"> </w:t>
      </w:r>
    </w:p>
    <w:p w14:paraId="3B45C306" w14:textId="77777777" w:rsidR="009D78A1" w:rsidRDefault="009D78A1" w:rsidP="00CA354F"/>
    <w:p w14:paraId="28C20740" w14:textId="35B6A218" w:rsidR="003E59C1" w:rsidRDefault="003E59C1" w:rsidP="0045501E">
      <w:pPr>
        <w:pStyle w:val="Heading3"/>
      </w:pPr>
      <w:bookmarkStart w:id="4" w:name="_Toc125394100"/>
      <w:r>
        <w:t>STRUCTURE</w:t>
      </w:r>
      <w:bookmarkEnd w:id="4"/>
    </w:p>
    <w:p w14:paraId="369CF8CB" w14:textId="16BC0F76" w:rsidR="003E59C1" w:rsidRDefault="003E59C1" w:rsidP="003E59C1">
      <w:r>
        <w:t>1:1-5</w:t>
      </w:r>
      <w:r>
        <w:tab/>
      </w:r>
      <w:r w:rsidR="00563DF7">
        <w:tab/>
        <w:t>Introduction</w:t>
      </w:r>
    </w:p>
    <w:p w14:paraId="3F0155B8" w14:textId="6662FAA1" w:rsidR="003E59C1" w:rsidRDefault="003E59C1" w:rsidP="003E59C1">
      <w:r>
        <w:t>1:6-9</w:t>
      </w:r>
      <w:r>
        <w:tab/>
      </w:r>
      <w:r w:rsidR="009D78A1">
        <w:tab/>
      </w:r>
      <w:r>
        <w:t>Opening</w:t>
      </w:r>
      <w:r>
        <w:tab/>
      </w:r>
    </w:p>
    <w:p w14:paraId="314242BF" w14:textId="20B7DCC9" w:rsidR="003E59C1" w:rsidRDefault="003E59C1" w:rsidP="003E59C1">
      <w:r>
        <w:t>1:10 - 2:14</w:t>
      </w:r>
      <w:r>
        <w:tab/>
        <w:t>Case presentation</w:t>
      </w:r>
      <w:r>
        <w:tab/>
      </w:r>
    </w:p>
    <w:p w14:paraId="489DC6AA" w14:textId="2A9DA09B" w:rsidR="005B0F54" w:rsidRDefault="005B0F54" w:rsidP="003E59C1">
      <w:r>
        <w:t>There is only one gospel, which both he and the other apostles preach. The “gospel” of the Judaizers is not the gospel of Christ.</w:t>
      </w:r>
    </w:p>
    <w:p w14:paraId="56075720" w14:textId="77777777" w:rsidR="003E59C1" w:rsidRDefault="003E59C1" w:rsidP="003E59C1">
      <w:r>
        <w:t>2:15-21</w:t>
      </w:r>
      <w:r>
        <w:tab/>
        <w:t>Proposition/thesis</w:t>
      </w:r>
      <w:r>
        <w:tab/>
        <w:t>What is the role of the law of Moses for a Christian?</w:t>
      </w:r>
    </w:p>
    <w:p w14:paraId="38B337F1" w14:textId="42135C54" w:rsidR="003E59C1" w:rsidRDefault="003E59C1" w:rsidP="003E59C1">
      <w:r>
        <w:t>3:1 - 6:10</w:t>
      </w:r>
      <w:r>
        <w:tab/>
        <w:t>Argumentation</w:t>
      </w:r>
      <w:r>
        <w:tab/>
      </w:r>
    </w:p>
    <w:p w14:paraId="1CC144EF" w14:textId="77777777" w:rsidR="003E59C1" w:rsidRDefault="003E59C1" w:rsidP="003E59C1">
      <w:r>
        <w:t>Even Abraham, who lived long before the law of Moses, was saved by faith and not by works. The law was only in effect until Jesus came. Christ has set us free to a life in the Spirit.</w:t>
      </w:r>
    </w:p>
    <w:p w14:paraId="3D7E5453" w14:textId="77777777" w:rsidR="003E59C1" w:rsidRDefault="003E59C1" w:rsidP="003E59C1">
      <w:r>
        <w:t>6:11-17</w:t>
      </w:r>
      <w:r>
        <w:tab/>
        <w:t>Ending</w:t>
      </w:r>
      <w:r>
        <w:tab/>
      </w:r>
    </w:p>
    <w:p w14:paraId="3275C347" w14:textId="1E9EB2A1" w:rsidR="003E59C1" w:rsidRDefault="003E59C1" w:rsidP="003E59C1">
      <w:r>
        <w:t>6:18</w:t>
      </w:r>
      <w:r>
        <w:tab/>
      </w:r>
      <w:r w:rsidR="00170078">
        <w:tab/>
      </w:r>
      <w:r>
        <w:t>Letter outro</w:t>
      </w:r>
    </w:p>
    <w:p w14:paraId="71F03A42" w14:textId="77777777" w:rsidR="003E59C1" w:rsidRDefault="003E59C1" w:rsidP="003E59C1">
      <w:r>
        <w:t xml:space="preserve"> </w:t>
      </w:r>
    </w:p>
    <w:p w14:paraId="27F7DC2E" w14:textId="77777777" w:rsidR="003E59C1" w:rsidRDefault="003E59C1" w:rsidP="00170078">
      <w:pPr>
        <w:pStyle w:val="Heading2"/>
      </w:pPr>
      <w:bookmarkStart w:id="5" w:name="_Toc125394101"/>
      <w:r>
        <w:t>OPENING (1:6-9)</w:t>
      </w:r>
      <w:bookmarkEnd w:id="5"/>
    </w:p>
    <w:p w14:paraId="36929EF4" w14:textId="77FC1479" w:rsidR="003E59C1" w:rsidRPr="00282C9E" w:rsidRDefault="00653B1B" w:rsidP="003E59C1">
      <w:pPr>
        <w:rPr>
          <w:i/>
          <w:iCs/>
        </w:rPr>
      </w:pPr>
      <w:r w:rsidRPr="00282C9E">
        <w:rPr>
          <w:i/>
          <w:iCs/>
        </w:rPr>
        <w:t>"</w:t>
      </w:r>
      <w:r w:rsidR="003E59C1" w:rsidRPr="00282C9E">
        <w:rPr>
          <w:i/>
          <w:iCs/>
        </w:rPr>
        <w:t>I am astonished that you are so quickly deserting the one who called you to live in the grace of Christ and are turning to a different gospel</w:t>
      </w:r>
      <w:r w:rsidRPr="00282C9E">
        <w:rPr>
          <w:i/>
          <w:iCs/>
        </w:rPr>
        <w:t xml:space="preserve">, </w:t>
      </w:r>
      <w:r w:rsidR="003E59C1" w:rsidRPr="00282C9E">
        <w:rPr>
          <w:i/>
          <w:iCs/>
        </w:rPr>
        <w:t>which is really no gospel at all. Evidently some people are throwing you into confusion and are trying to pervert the gospel of Christ.</w:t>
      </w:r>
      <w:r w:rsidRPr="00282C9E">
        <w:rPr>
          <w:i/>
          <w:iCs/>
        </w:rPr>
        <w:t xml:space="preserve"> </w:t>
      </w:r>
      <w:r w:rsidR="003E59C1" w:rsidRPr="00282C9E">
        <w:rPr>
          <w:i/>
          <w:iCs/>
        </w:rPr>
        <w:t xml:space="preserve">But even if we or an angel from heaven should preach a gospel other than the </w:t>
      </w:r>
      <w:proofErr w:type="gramStart"/>
      <w:r w:rsidR="003E59C1" w:rsidRPr="00282C9E">
        <w:rPr>
          <w:i/>
          <w:iCs/>
        </w:rPr>
        <w:t>one</w:t>
      </w:r>
      <w:proofErr w:type="gramEnd"/>
      <w:r w:rsidR="003E59C1" w:rsidRPr="00282C9E">
        <w:rPr>
          <w:i/>
          <w:iCs/>
        </w:rPr>
        <w:t xml:space="preserve"> we preached to you, let them be under God's curse!</w:t>
      </w:r>
      <w:r w:rsidRPr="00282C9E">
        <w:rPr>
          <w:i/>
          <w:iCs/>
        </w:rPr>
        <w:t xml:space="preserve"> </w:t>
      </w:r>
      <w:r w:rsidR="003E59C1" w:rsidRPr="00282C9E">
        <w:rPr>
          <w:i/>
          <w:iCs/>
        </w:rPr>
        <w:t xml:space="preserve">As we have already said, so now I say again: </w:t>
      </w:r>
      <w:r w:rsidR="003E59C1" w:rsidRPr="00282C9E">
        <w:rPr>
          <w:i/>
          <w:iCs/>
        </w:rPr>
        <w:lastRenderedPageBreak/>
        <w:t>If anybody is preaching to you a gospel other than what you accepted, let them be under God's curse!</w:t>
      </w:r>
      <w:r w:rsidRPr="00282C9E">
        <w:rPr>
          <w:i/>
          <w:iCs/>
        </w:rPr>
        <w:t>"</w:t>
      </w:r>
    </w:p>
    <w:p w14:paraId="022B11BB" w14:textId="6A60EDCD" w:rsidR="003E59C1" w:rsidRDefault="003D2410" w:rsidP="0016151E">
      <w:pPr>
        <w:pStyle w:val="ListParagraph"/>
        <w:numPr>
          <w:ilvl w:val="0"/>
          <w:numId w:val="2"/>
        </w:numPr>
      </w:pPr>
      <w:r>
        <w:t>They are t</w:t>
      </w:r>
      <w:r w:rsidR="003E59C1">
        <w:t xml:space="preserve">urning away from </w:t>
      </w:r>
      <w:r w:rsidR="003E59C1" w:rsidRPr="0016151E">
        <w:rPr>
          <w:u w:val="single"/>
        </w:rPr>
        <w:t>God</w:t>
      </w:r>
      <w:r w:rsidR="003E59C1">
        <w:t xml:space="preserve"> and </w:t>
      </w:r>
      <w:r w:rsidR="008B588F">
        <w:t>H</w:t>
      </w:r>
      <w:r w:rsidR="003E59C1">
        <w:t xml:space="preserve">is </w:t>
      </w:r>
      <w:proofErr w:type="gramStart"/>
      <w:r w:rsidR="003E59C1" w:rsidRPr="0016151E">
        <w:rPr>
          <w:u w:val="single"/>
        </w:rPr>
        <w:t>grace</w:t>
      </w:r>
      <w:proofErr w:type="gramEnd"/>
    </w:p>
    <w:p w14:paraId="4953DF37" w14:textId="5D8BA11E" w:rsidR="003E59C1" w:rsidRDefault="003E59C1" w:rsidP="0016151E">
      <w:pPr>
        <w:pStyle w:val="ListParagraph"/>
        <w:numPr>
          <w:ilvl w:val="0"/>
          <w:numId w:val="2"/>
        </w:numPr>
      </w:pPr>
      <w:r>
        <w:t>Any chang</w:t>
      </w:r>
      <w:r w:rsidR="008B588F">
        <w:t>e</w:t>
      </w:r>
      <w:r>
        <w:t xml:space="preserve"> </w:t>
      </w:r>
      <w:r w:rsidR="008B588F">
        <w:t>in</w:t>
      </w:r>
      <w:r>
        <w:t xml:space="preserve"> the gospel </w:t>
      </w:r>
      <w:r w:rsidR="00AD19B0">
        <w:t>→→</w:t>
      </w:r>
      <w:r>
        <w:t xml:space="preserve"> not the gospel at all</w:t>
      </w:r>
    </w:p>
    <w:p w14:paraId="31A7283C" w14:textId="5A8CC1E8" w:rsidR="003E59C1" w:rsidRDefault="003E59C1" w:rsidP="0016151E">
      <w:pPr>
        <w:pStyle w:val="ListParagraph"/>
        <w:numPr>
          <w:ilvl w:val="0"/>
          <w:numId w:val="2"/>
        </w:numPr>
      </w:pPr>
      <w:r>
        <w:t xml:space="preserve">No one, not even Paul himself, can present a new </w:t>
      </w:r>
      <w:proofErr w:type="gramStart"/>
      <w:r>
        <w:t>gospel</w:t>
      </w:r>
      <w:proofErr w:type="gramEnd"/>
    </w:p>
    <w:p w14:paraId="74BF5BD0" w14:textId="64F7BAF8" w:rsidR="003E59C1" w:rsidRDefault="003E59C1" w:rsidP="0016151E">
      <w:pPr>
        <w:pStyle w:val="ListParagraph"/>
        <w:numPr>
          <w:ilvl w:val="0"/>
          <w:numId w:val="2"/>
        </w:numPr>
      </w:pPr>
      <w:r>
        <w:t>Main theme: “What is the true gospel?”</w:t>
      </w:r>
    </w:p>
    <w:p w14:paraId="65C098EB" w14:textId="535DA168" w:rsidR="003E59C1" w:rsidRDefault="003E59C1" w:rsidP="003E59C1">
      <w:r>
        <w:t xml:space="preserve"> </w:t>
      </w:r>
    </w:p>
    <w:p w14:paraId="039DE121" w14:textId="5A7EE2B1" w:rsidR="00C213D8" w:rsidRDefault="00100257" w:rsidP="003E59C1">
      <w:r w:rsidRPr="00100257">
        <w:rPr>
          <w:noProof/>
        </w:rPr>
        <w:drawing>
          <wp:inline distT="0" distB="0" distL="0" distR="0" wp14:anchorId="50CB7592" wp14:editId="16C43095">
            <wp:extent cx="5943600" cy="2908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08300"/>
                    </a:xfrm>
                    <a:prstGeom prst="rect">
                      <a:avLst/>
                    </a:prstGeom>
                  </pic:spPr>
                </pic:pic>
              </a:graphicData>
            </a:graphic>
          </wp:inline>
        </w:drawing>
      </w:r>
    </w:p>
    <w:p w14:paraId="0CEDD87D" w14:textId="1B96DC06" w:rsidR="00F47C0F" w:rsidRDefault="00F47C0F" w:rsidP="003E59C1"/>
    <w:p w14:paraId="058396E5" w14:textId="619D8F55" w:rsidR="00F47C0F" w:rsidRDefault="00425541" w:rsidP="003E59C1">
      <w:r w:rsidRPr="00425541">
        <w:rPr>
          <w:noProof/>
        </w:rPr>
        <w:drawing>
          <wp:inline distT="0" distB="0" distL="0" distR="0" wp14:anchorId="7490A477" wp14:editId="71536668">
            <wp:extent cx="5943600" cy="3173095"/>
            <wp:effectExtent l="0" t="0" r="0"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5943600" cy="3173095"/>
                    </a:xfrm>
                    <a:prstGeom prst="rect">
                      <a:avLst/>
                    </a:prstGeom>
                  </pic:spPr>
                </pic:pic>
              </a:graphicData>
            </a:graphic>
          </wp:inline>
        </w:drawing>
      </w:r>
    </w:p>
    <w:p w14:paraId="66432721" w14:textId="39411D7E" w:rsidR="00F47C0F" w:rsidRDefault="00F47C0F" w:rsidP="003E59C1"/>
    <w:p w14:paraId="121531F5" w14:textId="5308A0BE" w:rsidR="00F47C0F" w:rsidRDefault="00F82CEA" w:rsidP="003E59C1">
      <w:r w:rsidRPr="00F82CEA">
        <w:rPr>
          <w:noProof/>
        </w:rPr>
        <w:drawing>
          <wp:inline distT="0" distB="0" distL="0" distR="0" wp14:anchorId="0D0B7ACF" wp14:editId="229D2D3D">
            <wp:extent cx="5943600" cy="3233420"/>
            <wp:effectExtent l="0" t="0" r="0" b="5080"/>
            <wp:docPr id="3" name="Picture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ext&#10;&#10;Description automatically generated"/>
                    <pic:cNvPicPr/>
                  </pic:nvPicPr>
                  <pic:blipFill>
                    <a:blip r:embed="rId12"/>
                    <a:stretch>
                      <a:fillRect/>
                    </a:stretch>
                  </pic:blipFill>
                  <pic:spPr>
                    <a:xfrm>
                      <a:off x="0" y="0"/>
                      <a:ext cx="5943600" cy="3233420"/>
                    </a:xfrm>
                    <a:prstGeom prst="rect">
                      <a:avLst/>
                    </a:prstGeom>
                  </pic:spPr>
                </pic:pic>
              </a:graphicData>
            </a:graphic>
          </wp:inline>
        </w:drawing>
      </w:r>
    </w:p>
    <w:p w14:paraId="037A70D0" w14:textId="626A0961" w:rsidR="009D4396" w:rsidRDefault="009D4396" w:rsidP="003E59C1"/>
    <w:p w14:paraId="28B76E9A" w14:textId="77777777" w:rsidR="003E59C1" w:rsidRDefault="003E59C1" w:rsidP="00F5471F">
      <w:pPr>
        <w:pStyle w:val="Heading2"/>
      </w:pPr>
      <w:bookmarkStart w:id="6" w:name="_Toc125394102"/>
      <w:r>
        <w:t>PROPOSITION/</w:t>
      </w:r>
      <w:proofErr w:type="gramStart"/>
      <w:r>
        <w:t>THESIS  (</w:t>
      </w:r>
      <w:proofErr w:type="gramEnd"/>
      <w:r>
        <w:t>2:15-21)</w:t>
      </w:r>
      <w:bookmarkEnd w:id="6"/>
    </w:p>
    <w:p w14:paraId="201ACDC2" w14:textId="1D063D55" w:rsidR="003E59C1" w:rsidRDefault="003E59C1" w:rsidP="003E59C1">
      <w:r w:rsidRPr="00282C9E">
        <w:rPr>
          <w:i/>
          <w:iCs/>
        </w:rPr>
        <w:t xml:space="preserve">"We who are Jews by birth and not sinful Gentiles 16 know that a person is not justified by the works of the law, but by faith in Jesus Christ. </w:t>
      </w:r>
      <w:proofErr w:type="gramStart"/>
      <w:r w:rsidRPr="00282C9E">
        <w:rPr>
          <w:i/>
          <w:iCs/>
        </w:rPr>
        <w:t>So</w:t>
      </w:r>
      <w:proofErr w:type="gramEnd"/>
      <w:r w:rsidRPr="00282C9E">
        <w:rPr>
          <w:i/>
          <w:iCs/>
        </w:rPr>
        <w:t xml:space="preserve"> we, too, have put our faith in Christ Jesus that we may be justified by faith in Christ and not by the works of the law, because by the works of the law no one will be justified.</w:t>
      </w:r>
      <w:r w:rsidR="00282C9E" w:rsidRPr="00282C9E">
        <w:rPr>
          <w:i/>
          <w:iCs/>
        </w:rPr>
        <w:t>"</w:t>
      </w:r>
      <w:r>
        <w:t xml:space="preserve"> Gal. 2:15-16</w:t>
      </w:r>
    </w:p>
    <w:p w14:paraId="511EE977" w14:textId="50B0D2F7" w:rsidR="003E59C1" w:rsidRDefault="003E59C1" w:rsidP="00F5471F">
      <w:pPr>
        <w:pStyle w:val="ListParagraph"/>
        <w:numPr>
          <w:ilvl w:val="0"/>
          <w:numId w:val="3"/>
        </w:numPr>
      </w:pPr>
      <w:r>
        <w:t xml:space="preserve">Several keywords </w:t>
      </w:r>
      <w:r w:rsidR="00F5471F">
        <w:t xml:space="preserve">are </w:t>
      </w:r>
      <w:r>
        <w:t xml:space="preserve">introduced: </w:t>
      </w:r>
      <w:r w:rsidR="008B588F">
        <w:t>j</w:t>
      </w:r>
      <w:r>
        <w:t>ustify, law, works, faith, righteousness…</w:t>
      </w:r>
    </w:p>
    <w:p w14:paraId="29EF4C81" w14:textId="60AFD2A6" w:rsidR="003E59C1" w:rsidRDefault="003E59C1" w:rsidP="00F5471F">
      <w:pPr>
        <w:pStyle w:val="ListParagraph"/>
        <w:numPr>
          <w:ilvl w:val="0"/>
          <w:numId w:val="3"/>
        </w:numPr>
      </w:pPr>
      <w:r>
        <w:t>Case: What is the role of the law of Moses for a Christian?</w:t>
      </w:r>
    </w:p>
    <w:p w14:paraId="5C56B545" w14:textId="54312230" w:rsidR="003E59C1" w:rsidRDefault="003E59C1" w:rsidP="00F5471F">
      <w:pPr>
        <w:pStyle w:val="ListParagraph"/>
        <w:numPr>
          <w:ilvl w:val="0"/>
          <w:numId w:val="3"/>
        </w:numPr>
      </w:pPr>
      <w:r>
        <w:t>Specifically: Should the Galatians be circumcised?</w:t>
      </w:r>
    </w:p>
    <w:p w14:paraId="71686A79" w14:textId="77777777" w:rsidR="00990074" w:rsidRDefault="00990074" w:rsidP="00CA354F"/>
    <w:p w14:paraId="1E113E70" w14:textId="136DABE7" w:rsidR="003E59C1" w:rsidRDefault="003E59C1" w:rsidP="00990074">
      <w:pPr>
        <w:pStyle w:val="Heading3"/>
      </w:pPr>
      <w:bookmarkStart w:id="7" w:name="_Toc125394103"/>
      <w:r>
        <w:t>JUSTIFICATION:</w:t>
      </w:r>
      <w:bookmarkEnd w:id="7"/>
    </w:p>
    <w:p w14:paraId="6FA5DE3A" w14:textId="2A9A2A1E" w:rsidR="003E59C1" w:rsidRDefault="00400148" w:rsidP="003E59C1">
      <w:r>
        <w:t>A</w:t>
      </w:r>
      <w:r w:rsidRPr="00400148">
        <w:t xml:space="preserve"> judicial expression</w:t>
      </w:r>
      <w:r w:rsidR="009B5384">
        <w:t>.</w:t>
      </w:r>
      <w:r w:rsidRPr="00400148">
        <w:t xml:space="preserve"> </w:t>
      </w:r>
      <w:r w:rsidR="009B5384">
        <w:t>A</w:t>
      </w:r>
      <w:r w:rsidRPr="00400148">
        <w:t xml:space="preserve"> public proclamation by a judge that a person is declared innocent </w:t>
      </w:r>
      <w:r w:rsidR="008B588F">
        <w:t xml:space="preserve">and </w:t>
      </w:r>
      <w:r w:rsidRPr="00400148">
        <w:t>not guilty.</w:t>
      </w:r>
    </w:p>
    <w:p w14:paraId="31CF93AB" w14:textId="2EC2104C" w:rsidR="00400148" w:rsidRDefault="00400148" w:rsidP="003E59C1"/>
    <w:p w14:paraId="65F812C4" w14:textId="77777777" w:rsidR="00F47C0F" w:rsidRDefault="00F47C0F" w:rsidP="003E59C1"/>
    <w:p w14:paraId="494B42F8" w14:textId="221C46A9" w:rsidR="003E59C1" w:rsidRDefault="003E59C1" w:rsidP="00400148">
      <w:pPr>
        <w:pStyle w:val="Heading2"/>
      </w:pPr>
      <w:bookmarkStart w:id="8" w:name="_Toc125394104"/>
      <w:r>
        <w:lastRenderedPageBreak/>
        <w:t>ARGUMENTATION (3:1 - 6:10)</w:t>
      </w:r>
      <w:bookmarkEnd w:id="8"/>
    </w:p>
    <w:p w14:paraId="401AA877" w14:textId="77777777" w:rsidR="003E59C1" w:rsidRDefault="003E59C1" w:rsidP="00400148">
      <w:pPr>
        <w:pStyle w:val="Heading3"/>
      </w:pPr>
      <w:bookmarkStart w:id="9" w:name="_Toc125394105"/>
      <w:r>
        <w:t>OVERVIEW OF CHAPTERS 3-4</w:t>
      </w:r>
      <w:bookmarkEnd w:id="9"/>
    </w:p>
    <w:p w14:paraId="5F7E0439" w14:textId="04B9ABC3" w:rsidR="003E59C1" w:rsidRDefault="003E59C1" w:rsidP="003E59C1">
      <w:r>
        <w:t>3:1-5</w:t>
      </w:r>
      <w:r w:rsidR="00400148">
        <w:t xml:space="preserve">: </w:t>
      </w:r>
      <w:r>
        <w:t>Argument from experience</w:t>
      </w:r>
      <w:r w:rsidR="00400148">
        <w:t xml:space="preserve">. </w:t>
      </w:r>
      <w:r>
        <w:t xml:space="preserve">God gave them the Spirit and does miracles because they believe in Jesus (= </w:t>
      </w:r>
      <w:r w:rsidRPr="00A4128A">
        <w:rPr>
          <w:i/>
          <w:iCs/>
        </w:rPr>
        <w:t>“in the Spirit”</w:t>
      </w:r>
      <w:r>
        <w:t xml:space="preserve">), not because they follow the law (= </w:t>
      </w:r>
      <w:r w:rsidRPr="00A4128A">
        <w:rPr>
          <w:i/>
          <w:iCs/>
        </w:rPr>
        <w:t>“in the flesh”</w:t>
      </w:r>
      <w:r>
        <w:t>).</w:t>
      </w:r>
    </w:p>
    <w:p w14:paraId="0074E224" w14:textId="5487AE8D" w:rsidR="003E59C1" w:rsidRDefault="003E59C1" w:rsidP="003E59C1">
      <w:r>
        <w:t>3:6-14</w:t>
      </w:r>
      <w:r w:rsidR="00400148">
        <w:t>:</w:t>
      </w:r>
      <w:r>
        <w:tab/>
        <w:t>Argument from the Old Testament</w:t>
      </w:r>
      <w:r w:rsidR="00E01456">
        <w:t xml:space="preserve">. </w:t>
      </w:r>
      <w:r>
        <w:t>Even Abraham was declared righteous by faith, long before the law was given.</w:t>
      </w:r>
    </w:p>
    <w:p w14:paraId="651AE0CD" w14:textId="774E9950" w:rsidR="003E59C1" w:rsidRDefault="003E59C1" w:rsidP="003E59C1">
      <w:r>
        <w:t>3:15-29</w:t>
      </w:r>
      <w:r w:rsidR="00400148">
        <w:t xml:space="preserve">: </w:t>
      </w:r>
      <w:r>
        <w:t>Example 1: A covenant/will</w:t>
      </w:r>
      <w:r w:rsidR="00E01456">
        <w:t xml:space="preserve">. </w:t>
      </w:r>
      <w:r>
        <w:t xml:space="preserve">The covenant with Abraham can’t be changed. God has not changed </w:t>
      </w:r>
      <w:r w:rsidR="008B588F">
        <w:t>H</w:t>
      </w:r>
      <w:r>
        <w:t>is way of saving people. It was never through the law, always by faith.</w:t>
      </w:r>
    </w:p>
    <w:p w14:paraId="532EFBCA" w14:textId="1D5C78CB" w:rsidR="003E59C1" w:rsidRDefault="003E59C1" w:rsidP="003E59C1">
      <w:r>
        <w:t>4:1-20</w:t>
      </w:r>
      <w:r w:rsidR="00E01456">
        <w:t>:</w:t>
      </w:r>
      <w:r>
        <w:tab/>
        <w:t>Example 2: Adoption</w:t>
      </w:r>
      <w:r w:rsidR="00E01456">
        <w:t xml:space="preserve">. </w:t>
      </w:r>
      <w:r>
        <w:t xml:space="preserve">They used to be slaves under the law and false gods, </w:t>
      </w:r>
      <w:r w:rsidR="008B588F">
        <w:t xml:space="preserve">but </w:t>
      </w:r>
      <w:r>
        <w:t>now they are God’s children.</w:t>
      </w:r>
    </w:p>
    <w:p w14:paraId="260FC0EC" w14:textId="36AA2718" w:rsidR="003E59C1" w:rsidRDefault="003E59C1" w:rsidP="003E59C1">
      <w:r>
        <w:t>4:21-31</w:t>
      </w:r>
      <w:r w:rsidR="00E01456">
        <w:t xml:space="preserve">: </w:t>
      </w:r>
      <w:r>
        <w:t>A metaphorical point from the</w:t>
      </w:r>
      <w:r w:rsidR="00E01456">
        <w:t xml:space="preserve"> </w:t>
      </w:r>
      <w:r>
        <w:t>Old Testament</w:t>
      </w:r>
      <w:r w:rsidR="008A71CA">
        <w:t xml:space="preserve">. </w:t>
      </w:r>
      <w:r>
        <w:t>Summing up: Kick the Judaizers out of the church!</w:t>
      </w:r>
    </w:p>
    <w:p w14:paraId="4568E3DE" w14:textId="77777777" w:rsidR="003E59C1" w:rsidRDefault="003E59C1" w:rsidP="003E59C1">
      <w:r>
        <w:t xml:space="preserve"> </w:t>
      </w:r>
    </w:p>
    <w:p w14:paraId="63FA9616" w14:textId="77777777" w:rsidR="003E59C1" w:rsidRDefault="003E59C1" w:rsidP="008A71CA">
      <w:pPr>
        <w:pStyle w:val="Heading3"/>
      </w:pPr>
      <w:bookmarkStart w:id="10" w:name="_Toc125394106"/>
      <w:r>
        <w:t>ARGUMENT FROM EXPERIENCE (3:1-5)</w:t>
      </w:r>
      <w:bookmarkEnd w:id="10"/>
    </w:p>
    <w:p w14:paraId="41678425" w14:textId="6B38708F" w:rsidR="003E59C1" w:rsidRPr="00E7183F" w:rsidRDefault="003E59C1" w:rsidP="003E59C1">
      <w:pPr>
        <w:rPr>
          <w:i/>
          <w:iCs/>
        </w:rPr>
      </w:pPr>
      <w:r w:rsidRPr="00E7183F">
        <w:rPr>
          <w:i/>
          <w:iCs/>
        </w:rPr>
        <w:t>“</w:t>
      </w:r>
      <w:r w:rsidR="00C24ECF" w:rsidRPr="00E7183F">
        <w:rPr>
          <w:i/>
          <w:iCs/>
        </w:rPr>
        <w:t xml:space="preserve">You foolish Galatians! Who has bewitched you? Before your very eyes Jesus Christ was clearly portrayed as crucified. I would like to learn just one thing from you: Did you receive the Spirit by the works of the law, or by believing what you heard? Are you so foolish? After beginning by means of the Spirit, are you now trying to finish by means of the flesh? Have you experienced so much in vain—if it really was in vain? So </w:t>
      </w:r>
      <w:proofErr w:type="gramStart"/>
      <w:r w:rsidR="00C24ECF" w:rsidRPr="00E7183F">
        <w:rPr>
          <w:i/>
          <w:iCs/>
        </w:rPr>
        <w:t>again</w:t>
      </w:r>
      <w:proofErr w:type="gramEnd"/>
      <w:r w:rsidR="00C24ECF" w:rsidRPr="00E7183F">
        <w:rPr>
          <w:i/>
          <w:iCs/>
        </w:rPr>
        <w:t xml:space="preserve"> I ask, does God give you his Spirit and work miracles among you by the works of the law, or by your believing what you heard?</w:t>
      </w:r>
      <w:r w:rsidRPr="00E7183F">
        <w:rPr>
          <w:i/>
          <w:iCs/>
        </w:rPr>
        <w:t>”</w:t>
      </w:r>
    </w:p>
    <w:p w14:paraId="3B4550AA" w14:textId="77777777" w:rsidR="003E59C1" w:rsidRDefault="003E59C1" w:rsidP="003E59C1">
      <w:r>
        <w:t xml:space="preserve"> </w:t>
      </w:r>
    </w:p>
    <w:p w14:paraId="6D345FB3" w14:textId="77777777" w:rsidR="003E59C1" w:rsidRDefault="003E59C1" w:rsidP="00D94D59">
      <w:pPr>
        <w:pStyle w:val="Heading3"/>
      </w:pPr>
      <w:bookmarkStart w:id="11" w:name="_Toc125394107"/>
      <w:r>
        <w:t>ARGUMENT FROM THE OLD TESTAMENT (3:6-14)</w:t>
      </w:r>
      <w:bookmarkEnd w:id="11"/>
    </w:p>
    <w:p w14:paraId="6CD5314A" w14:textId="0B0355BA" w:rsidR="003E59C1" w:rsidRPr="00E7183F" w:rsidRDefault="003E59C1" w:rsidP="003E59C1">
      <w:pPr>
        <w:rPr>
          <w:i/>
          <w:iCs/>
        </w:rPr>
      </w:pPr>
      <w:r>
        <w:t>3:6-7</w:t>
      </w:r>
      <w:r w:rsidR="00D94D59">
        <w:t xml:space="preserve">: </w:t>
      </w:r>
      <w:r w:rsidRPr="00E7183F">
        <w:rPr>
          <w:i/>
          <w:iCs/>
        </w:rPr>
        <w:t>“So also Abraham "believed God, and it was credited to him as righteousness." Understand, then, that those who have faith are children of Abraham.”</w:t>
      </w:r>
    </w:p>
    <w:p w14:paraId="54E470ED" w14:textId="0C8169A7" w:rsidR="003E59C1" w:rsidRDefault="003E59C1" w:rsidP="003E59C1">
      <w:r>
        <w:t xml:space="preserve">3:6-7 </w:t>
      </w:r>
      <w:r w:rsidR="00AD19B0">
        <w:t>→→</w:t>
      </w:r>
      <w:r w:rsidR="006B374A">
        <w:t xml:space="preserve"> </w:t>
      </w:r>
      <w:r>
        <w:t>G</w:t>
      </w:r>
      <w:r w:rsidR="006B374A">
        <w:t>enesis</w:t>
      </w:r>
      <w:r>
        <w:t xml:space="preserve"> 15:6</w:t>
      </w:r>
    </w:p>
    <w:p w14:paraId="5ACD1CD9" w14:textId="69D3293F" w:rsidR="003E59C1" w:rsidRDefault="003E59C1" w:rsidP="000876EE">
      <w:pPr>
        <w:pStyle w:val="ListParagraph"/>
        <w:numPr>
          <w:ilvl w:val="0"/>
          <w:numId w:val="4"/>
        </w:numPr>
      </w:pPr>
      <w:r w:rsidRPr="00E7183F">
        <w:rPr>
          <w:i/>
          <w:iCs/>
        </w:rPr>
        <w:t>“He took him outside and said, "Look up at the sky and count the stars-- if indeed you can count them." Then he said to him, "So shall your offspring be." Abram believed the LORD, and he credited it to him as righteousness.”</w:t>
      </w:r>
      <w:r>
        <w:t xml:space="preserve"> Gen. 15:5-6</w:t>
      </w:r>
    </w:p>
    <w:p w14:paraId="09D88821" w14:textId="23AE89D4" w:rsidR="003E59C1" w:rsidRDefault="003E59C1" w:rsidP="000876EE">
      <w:pPr>
        <w:pStyle w:val="ListParagraph"/>
        <w:numPr>
          <w:ilvl w:val="0"/>
          <w:numId w:val="4"/>
        </w:numPr>
      </w:pPr>
      <w:r>
        <w:lastRenderedPageBreak/>
        <w:t>Abraham believed and trusted God even though it looked hopeless, and he received promises and righteousness before circumcision.</w:t>
      </w:r>
    </w:p>
    <w:p w14:paraId="52EAFE8D" w14:textId="3AB9D54F" w:rsidR="003E59C1" w:rsidRDefault="003E59C1" w:rsidP="000876EE">
      <w:pPr>
        <w:pStyle w:val="ListParagraph"/>
        <w:numPr>
          <w:ilvl w:val="0"/>
          <w:numId w:val="4"/>
        </w:numPr>
      </w:pPr>
      <w:r>
        <w:t xml:space="preserve">Believing that God exists doesn’t save you. You </w:t>
      </w:r>
      <w:proofErr w:type="gramStart"/>
      <w:r>
        <w:t>have to</w:t>
      </w:r>
      <w:proofErr w:type="gramEnd"/>
      <w:r>
        <w:t xml:space="preserve"> have faith in God = trust that </w:t>
      </w:r>
      <w:r w:rsidR="008B588F">
        <w:t>H</w:t>
      </w:r>
      <w:r>
        <w:t xml:space="preserve">is promise </w:t>
      </w:r>
      <w:r w:rsidR="008B588F">
        <w:t xml:space="preserve">will </w:t>
      </w:r>
      <w:r>
        <w:t>save you.</w:t>
      </w:r>
    </w:p>
    <w:p w14:paraId="1C3459A4" w14:textId="061AAE9E" w:rsidR="003E59C1" w:rsidRPr="00E7183F" w:rsidRDefault="003E59C1" w:rsidP="000876EE">
      <w:pPr>
        <w:pStyle w:val="ListParagraph"/>
        <w:numPr>
          <w:ilvl w:val="0"/>
          <w:numId w:val="4"/>
        </w:numPr>
        <w:rPr>
          <w:i/>
          <w:iCs/>
        </w:rPr>
      </w:pPr>
      <w:r w:rsidRPr="00E7183F">
        <w:rPr>
          <w:i/>
          <w:iCs/>
        </w:rPr>
        <w:t>“</w:t>
      </w:r>
      <w:proofErr w:type="gramStart"/>
      <w:r w:rsidRPr="00E7183F">
        <w:rPr>
          <w:i/>
          <w:iCs/>
        </w:rPr>
        <w:t>he</w:t>
      </w:r>
      <w:proofErr w:type="gramEnd"/>
      <w:r w:rsidRPr="00E7183F">
        <w:rPr>
          <w:i/>
          <w:iCs/>
        </w:rPr>
        <w:t xml:space="preserve"> credited it to him”</w:t>
      </w:r>
      <w:r>
        <w:t xml:space="preserve"> = an accounting term: </w:t>
      </w:r>
      <w:r w:rsidRPr="00E7183F">
        <w:rPr>
          <w:i/>
          <w:iCs/>
        </w:rPr>
        <w:t>“to credit to someone’s account”</w:t>
      </w:r>
    </w:p>
    <w:p w14:paraId="1F5FAA11" w14:textId="24FEEFAA" w:rsidR="003E59C1" w:rsidRDefault="003E59C1" w:rsidP="000876EE">
      <w:pPr>
        <w:pStyle w:val="ListParagraph"/>
        <w:numPr>
          <w:ilvl w:val="0"/>
          <w:numId w:val="4"/>
        </w:numPr>
      </w:pPr>
      <w:r>
        <w:t>Everyone who is justified by faith is Abraham’s child</w:t>
      </w:r>
      <w:r w:rsidR="000876EE">
        <w:t>.</w:t>
      </w:r>
    </w:p>
    <w:p w14:paraId="12B5B1B5" w14:textId="0E6DF7DF" w:rsidR="003E59C1" w:rsidRDefault="003E59C1" w:rsidP="003E59C1">
      <w:r>
        <w:t>3:8-9</w:t>
      </w:r>
      <w:r w:rsidR="000876EE">
        <w:t xml:space="preserve">: </w:t>
      </w:r>
      <w:r w:rsidRPr="00E7183F">
        <w:rPr>
          <w:i/>
          <w:iCs/>
        </w:rPr>
        <w:t xml:space="preserve">“Scripture foresaw that God would justify the Gentiles by </w:t>
      </w:r>
      <w:proofErr w:type="gramStart"/>
      <w:r w:rsidRPr="00E7183F">
        <w:rPr>
          <w:i/>
          <w:iCs/>
        </w:rPr>
        <w:t>faith, and</w:t>
      </w:r>
      <w:proofErr w:type="gramEnd"/>
      <w:r w:rsidRPr="00E7183F">
        <w:rPr>
          <w:i/>
          <w:iCs/>
        </w:rPr>
        <w:t xml:space="preserve"> announced the gospel in advance to Abraham: "All nations will be blessed through you." So those who rely on faith are blessed along with Abraham, the man of faith.”</w:t>
      </w:r>
    </w:p>
    <w:p w14:paraId="47E8907A" w14:textId="61203FC1" w:rsidR="003E59C1" w:rsidRDefault="003E59C1" w:rsidP="003E59C1">
      <w:r>
        <w:t>3:8-9</w:t>
      </w:r>
      <w:r w:rsidR="000F2CA9">
        <w:t xml:space="preserve"> </w:t>
      </w:r>
      <w:r w:rsidR="00AD19B0">
        <w:t>→</w:t>
      </w:r>
      <w:r w:rsidR="00411E4F">
        <w:t xml:space="preserve"> </w:t>
      </w:r>
      <w:r w:rsidR="000F2CA9">
        <w:t xml:space="preserve">Genesis </w:t>
      </w:r>
      <w:r>
        <w:t>12:3</w:t>
      </w:r>
    </w:p>
    <w:p w14:paraId="5274832D" w14:textId="0925944C" w:rsidR="003E59C1" w:rsidRDefault="003E59C1" w:rsidP="003E59C1">
      <w:r w:rsidRPr="00E7183F">
        <w:rPr>
          <w:i/>
          <w:iCs/>
        </w:rPr>
        <w:t xml:space="preserve">“The LORD had said to Abram, "Go from your country, your people and your father's household to the land I will show you. "I will make you into a great nation, and I will bless you; I will make your name great, and you will be a blessing. I will bless those who bless you, and whoever curses you I will curse; and all peoples on earth will be </w:t>
      </w:r>
      <w:r w:rsidRPr="00E7183F">
        <w:rPr>
          <w:i/>
          <w:iCs/>
          <w:u w:val="single"/>
        </w:rPr>
        <w:t>blessed through you</w:t>
      </w:r>
      <w:r w:rsidRPr="00E7183F">
        <w:rPr>
          <w:i/>
          <w:iCs/>
        </w:rPr>
        <w:t>.”"</w:t>
      </w:r>
      <w:r w:rsidR="004F5773">
        <w:t xml:space="preserve"> </w:t>
      </w:r>
      <w:r>
        <w:t>Gen 12:1-3</w:t>
      </w:r>
      <w:r>
        <w:tab/>
      </w:r>
    </w:p>
    <w:p w14:paraId="5AD93B2D" w14:textId="2922F36F" w:rsidR="003E59C1" w:rsidRDefault="00F62BCB" w:rsidP="003E59C1">
      <w:r w:rsidRPr="00E7183F">
        <w:rPr>
          <w:i/>
          <w:iCs/>
        </w:rPr>
        <w:t>"</w:t>
      </w:r>
      <w:proofErr w:type="gramStart"/>
      <w:r w:rsidRPr="00E7183F">
        <w:rPr>
          <w:i/>
          <w:iCs/>
        </w:rPr>
        <w:t>blessed</w:t>
      </w:r>
      <w:proofErr w:type="gramEnd"/>
      <w:r w:rsidRPr="00E7183F">
        <w:rPr>
          <w:i/>
          <w:iCs/>
        </w:rPr>
        <w:t xml:space="preserve"> through you"</w:t>
      </w:r>
      <w:r>
        <w:t>: Salvation by faith to all who believe in Jesus</w:t>
      </w:r>
    </w:p>
    <w:p w14:paraId="5AC0016A" w14:textId="77777777" w:rsidR="003E59C1" w:rsidRDefault="003E59C1" w:rsidP="00724928">
      <w:pPr>
        <w:pStyle w:val="Heading3"/>
      </w:pPr>
      <w:bookmarkStart w:id="12" w:name="_Toc125394108"/>
      <w:r>
        <w:t>EXAMPLE 1: A COVENANT/WILL (3:15-29)</w:t>
      </w:r>
      <w:bookmarkEnd w:id="12"/>
    </w:p>
    <w:p w14:paraId="4583A135" w14:textId="0004B937" w:rsidR="003E59C1" w:rsidRDefault="003E59C1" w:rsidP="003E59C1">
      <w:r>
        <w:t>3:19-26</w:t>
      </w:r>
      <w:r w:rsidR="00724928">
        <w:t xml:space="preserve">: </w:t>
      </w:r>
      <w:r w:rsidRPr="00373948">
        <w:rPr>
          <w:i/>
          <w:iCs/>
        </w:rPr>
        <w:t xml:space="preserve">“Why, then, was the law given at all? It was added because of transgressions until the Seed to whom the promise referred had come… Before the coming of this faith, we were held in custody under the law, locked up until the faith that was to come would be revealed. </w:t>
      </w:r>
      <w:proofErr w:type="gramStart"/>
      <w:r w:rsidRPr="00373948">
        <w:rPr>
          <w:i/>
          <w:iCs/>
        </w:rPr>
        <w:t>So</w:t>
      </w:r>
      <w:proofErr w:type="gramEnd"/>
      <w:r w:rsidRPr="00373948">
        <w:rPr>
          <w:i/>
          <w:iCs/>
        </w:rPr>
        <w:t xml:space="preserve"> the law was our guardian until Christ came that we might be justified by faith. Now that this faith has come, we are no longer under a guardian. </w:t>
      </w:r>
      <w:proofErr w:type="gramStart"/>
      <w:r w:rsidRPr="00373948">
        <w:rPr>
          <w:i/>
          <w:iCs/>
        </w:rPr>
        <w:t>So</w:t>
      </w:r>
      <w:proofErr w:type="gramEnd"/>
      <w:r w:rsidRPr="00373948">
        <w:rPr>
          <w:i/>
          <w:iCs/>
        </w:rPr>
        <w:t xml:space="preserve"> in Christ Jesus you are all children of God through faith…”</w:t>
      </w:r>
    </w:p>
    <w:p w14:paraId="4B698972" w14:textId="1D814D7B" w:rsidR="003E59C1" w:rsidRDefault="003E59C1" w:rsidP="003E59C1">
      <w:r>
        <w:t>The promise: Justification by faith</w:t>
      </w:r>
      <w:r w:rsidR="00A74FB2">
        <w:t xml:space="preserve"> was given to Abraham (</w:t>
      </w:r>
      <w:r>
        <w:t>Gen 12:3, 15:6)</w:t>
      </w:r>
      <w:r w:rsidR="00A74FB2">
        <w:t>.</w:t>
      </w:r>
      <w:r w:rsidR="00376FCC">
        <w:t xml:space="preserve"> From Moses to Christ, the people of God were in custody under the law (a temporary addition). </w:t>
      </w:r>
      <w:r w:rsidR="008020AC">
        <w:t>Christ is "</w:t>
      </w:r>
      <w:r w:rsidR="00B251EA">
        <w:t>t</w:t>
      </w:r>
      <w:r w:rsidR="008020AC">
        <w:t xml:space="preserve">he </w:t>
      </w:r>
      <w:r w:rsidR="00765D16">
        <w:t>S</w:t>
      </w:r>
      <w:r w:rsidR="008020AC">
        <w:t xml:space="preserve">eed" </w:t>
      </w:r>
      <w:r w:rsidR="00B251EA">
        <w:t xml:space="preserve">that </w:t>
      </w:r>
      <w:r w:rsidR="00682EB9">
        <w:t xml:space="preserve">saves us and makes us children of God through faith. </w:t>
      </w:r>
      <w:r>
        <w:t>Salvation has always been by faith</w:t>
      </w:r>
      <w:r w:rsidR="008B588F">
        <w:t>,</w:t>
      </w:r>
      <w:r>
        <w:t xml:space="preserve"> like with Abraham, </w:t>
      </w:r>
      <w:r w:rsidR="008B588F">
        <w:t xml:space="preserve">and </w:t>
      </w:r>
      <w:r>
        <w:t>never by the law.</w:t>
      </w:r>
      <w:r w:rsidR="00BB0590">
        <w:t xml:space="preserve"> </w:t>
      </w:r>
      <w:r w:rsidR="00EB629C">
        <w:t xml:space="preserve">It is not true, </w:t>
      </w:r>
      <w:r w:rsidR="009B5384">
        <w:t>as</w:t>
      </w:r>
      <w:r w:rsidR="00EB629C">
        <w:t xml:space="preserve"> some claim, that:</w:t>
      </w:r>
    </w:p>
    <w:p w14:paraId="1D6A3F88" w14:textId="3B858415" w:rsidR="0034510D" w:rsidRDefault="003E59C1" w:rsidP="00EB629C">
      <w:pPr>
        <w:pStyle w:val="ListParagraph"/>
        <w:numPr>
          <w:ilvl w:val="0"/>
          <w:numId w:val="5"/>
        </w:numPr>
      </w:pPr>
      <w:r>
        <w:t xml:space="preserve">“The promise is only for the Jews.” </w:t>
      </w:r>
    </w:p>
    <w:p w14:paraId="6AEAD3E5" w14:textId="24EFC521" w:rsidR="003E59C1" w:rsidRDefault="003E59C1" w:rsidP="00EB629C">
      <w:pPr>
        <w:pStyle w:val="ListParagraph"/>
        <w:numPr>
          <w:ilvl w:val="0"/>
          <w:numId w:val="5"/>
        </w:numPr>
      </w:pPr>
      <w:r>
        <w:t>“Jesus didn’t deal with our sins.”</w:t>
      </w:r>
    </w:p>
    <w:p w14:paraId="4DCFE18A" w14:textId="77777777" w:rsidR="003E59C1" w:rsidRDefault="003E59C1" w:rsidP="00EB629C">
      <w:pPr>
        <w:pStyle w:val="ListParagraph"/>
        <w:numPr>
          <w:ilvl w:val="0"/>
          <w:numId w:val="5"/>
        </w:numPr>
      </w:pPr>
      <w:r>
        <w:t>“Jesus doesn’t set us free.”</w:t>
      </w:r>
    </w:p>
    <w:p w14:paraId="3B0C53F5" w14:textId="09C5604D" w:rsidR="003E59C1" w:rsidRDefault="003E59C1" w:rsidP="00EB629C">
      <w:pPr>
        <w:pStyle w:val="ListParagraph"/>
        <w:numPr>
          <w:ilvl w:val="0"/>
          <w:numId w:val="5"/>
        </w:numPr>
      </w:pPr>
      <w:r>
        <w:t>“Jesus didn’t fulfi</w:t>
      </w:r>
      <w:r w:rsidR="00DD5A40">
        <w:t>l</w:t>
      </w:r>
      <w:r>
        <w:t>l the promises.”</w:t>
      </w:r>
    </w:p>
    <w:p w14:paraId="442CF659" w14:textId="77A3B81C" w:rsidR="0099326B" w:rsidRDefault="0099326B" w:rsidP="003E59C1">
      <w:r>
        <w:rPr>
          <w:noProof/>
        </w:rPr>
        <w:lastRenderedPageBreak/>
        <w:drawing>
          <wp:inline distT="0" distB="0" distL="0" distR="0" wp14:anchorId="5202CE33" wp14:editId="1B4E8259">
            <wp:extent cx="5943600" cy="21285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128520"/>
                    </a:xfrm>
                    <a:prstGeom prst="rect">
                      <a:avLst/>
                    </a:prstGeom>
                    <a:noFill/>
                    <a:ln>
                      <a:noFill/>
                    </a:ln>
                  </pic:spPr>
                </pic:pic>
              </a:graphicData>
            </a:graphic>
          </wp:inline>
        </w:drawing>
      </w:r>
      <w:r w:rsidR="003E59C1">
        <w:t xml:space="preserve"> </w:t>
      </w:r>
    </w:p>
    <w:p w14:paraId="1E353A81" w14:textId="77777777" w:rsidR="003E59C1" w:rsidRDefault="003E59C1" w:rsidP="005402DE">
      <w:pPr>
        <w:pStyle w:val="Heading3"/>
      </w:pPr>
      <w:bookmarkStart w:id="13" w:name="_Toc125394109"/>
      <w:r>
        <w:t>KEY VERSE AND CLIMAX (5:1-4)</w:t>
      </w:r>
      <w:bookmarkEnd w:id="13"/>
    </w:p>
    <w:p w14:paraId="01556419" w14:textId="4769C846" w:rsidR="003E59C1" w:rsidRPr="007F6A22" w:rsidRDefault="003E59C1" w:rsidP="003E59C1">
      <w:pPr>
        <w:rPr>
          <w:i/>
          <w:iCs/>
        </w:rPr>
      </w:pPr>
      <w:r w:rsidRPr="007F6A22">
        <w:rPr>
          <w:i/>
          <w:iCs/>
        </w:rPr>
        <w:t xml:space="preserve">“It is for freedom that Christ has set us free. Stand firm, then, and do not let yourselves be burdened again by a yoke of slavery. Mark my words! I, Paul, tell you that if you let yourselves be circumcised, </w:t>
      </w:r>
      <w:r w:rsidRPr="007F6A22">
        <w:rPr>
          <w:i/>
          <w:iCs/>
          <w:color w:val="FF0000"/>
        </w:rPr>
        <w:t>Christ will be of no value to you at all</w:t>
      </w:r>
      <w:r w:rsidRPr="007F6A22">
        <w:rPr>
          <w:i/>
          <w:iCs/>
        </w:rPr>
        <w:t xml:space="preserve">. </w:t>
      </w:r>
      <w:proofErr w:type="gramStart"/>
      <w:r w:rsidRPr="007F6A22">
        <w:rPr>
          <w:i/>
          <w:iCs/>
        </w:rPr>
        <w:t>Again</w:t>
      </w:r>
      <w:proofErr w:type="gramEnd"/>
      <w:r w:rsidRPr="007F6A22">
        <w:rPr>
          <w:i/>
          <w:iCs/>
        </w:rPr>
        <w:t xml:space="preserve"> I declare to every man who lets himself be circumcised that he is obligated to obey the whole law. You who are trying to be justified by the law have been </w:t>
      </w:r>
      <w:r w:rsidRPr="007F6A22">
        <w:rPr>
          <w:i/>
          <w:iCs/>
          <w:color w:val="FF0000"/>
        </w:rPr>
        <w:t>alienated from Christ</w:t>
      </w:r>
      <w:r w:rsidRPr="007F6A22">
        <w:rPr>
          <w:i/>
          <w:iCs/>
        </w:rPr>
        <w:t xml:space="preserve">; you have </w:t>
      </w:r>
      <w:r w:rsidRPr="007F6A22">
        <w:rPr>
          <w:i/>
          <w:iCs/>
          <w:color w:val="FF0000"/>
        </w:rPr>
        <w:t>fallen away from grace</w:t>
      </w:r>
      <w:r w:rsidRPr="007F6A22">
        <w:rPr>
          <w:i/>
          <w:iCs/>
        </w:rPr>
        <w:t>.”</w:t>
      </w:r>
    </w:p>
    <w:p w14:paraId="3EDF6A5D" w14:textId="57F51AB3" w:rsidR="003E59C1" w:rsidRDefault="005628E6" w:rsidP="003E59C1">
      <w:r>
        <w:t>Paul tell</w:t>
      </w:r>
      <w:r w:rsidR="002F4C96">
        <w:t>s</w:t>
      </w:r>
      <w:r>
        <w:t xml:space="preserve"> them that if </w:t>
      </w:r>
      <w:r w:rsidR="004F7116">
        <w:t xml:space="preserve">they </w:t>
      </w:r>
      <w:r w:rsidR="003E59C1">
        <w:t xml:space="preserve">let </w:t>
      </w:r>
      <w:r w:rsidR="004F7116">
        <w:t>them</w:t>
      </w:r>
      <w:r w:rsidR="003E59C1">
        <w:t>sel</w:t>
      </w:r>
      <w:r w:rsidR="008B588F">
        <w:t>ves</w:t>
      </w:r>
      <w:r w:rsidR="003E59C1">
        <w:t xml:space="preserve"> be circumcised, </w:t>
      </w:r>
      <w:r w:rsidR="004F7116">
        <w:t>they</w:t>
      </w:r>
      <w:r w:rsidR="003E59C1">
        <w:t xml:space="preserve"> </w:t>
      </w:r>
      <w:proofErr w:type="gramStart"/>
      <w:r w:rsidR="003E59C1">
        <w:t>have to</w:t>
      </w:r>
      <w:proofErr w:type="gramEnd"/>
      <w:r w:rsidR="003E59C1">
        <w:t xml:space="preserve"> keep the whole law.</w:t>
      </w:r>
      <w:r w:rsidR="009A1426">
        <w:t xml:space="preserve"> They f</w:t>
      </w:r>
      <w:r w:rsidR="003E59C1">
        <w:t xml:space="preserve">all </w:t>
      </w:r>
      <w:r w:rsidR="008B588F">
        <w:t>under</w:t>
      </w:r>
      <w:r w:rsidR="003E59C1">
        <w:t xml:space="preserve"> God’s grace if </w:t>
      </w:r>
      <w:r w:rsidR="009A1426">
        <w:t>they</w:t>
      </w:r>
      <w:r w:rsidR="003E59C1">
        <w:t xml:space="preserve"> have faith. </w:t>
      </w:r>
      <w:r w:rsidR="00786BBA">
        <w:t>If they</w:t>
      </w:r>
      <w:r w:rsidR="003E59C1">
        <w:t xml:space="preserve"> trust in </w:t>
      </w:r>
      <w:r w:rsidR="00786BBA">
        <w:t xml:space="preserve">their </w:t>
      </w:r>
      <w:r w:rsidR="003E59C1">
        <w:t>works</w:t>
      </w:r>
      <w:r w:rsidR="00786BBA">
        <w:t>, they fall away from grace</w:t>
      </w:r>
      <w:r w:rsidR="003E59C1">
        <w:t>.</w:t>
      </w:r>
    </w:p>
    <w:p w14:paraId="4864F827" w14:textId="77777777" w:rsidR="003E59C1" w:rsidRDefault="003E59C1" w:rsidP="003E59C1"/>
    <w:p w14:paraId="6490D8EA" w14:textId="77777777" w:rsidR="003E59C1" w:rsidRDefault="003E59C1" w:rsidP="00786BBA">
      <w:pPr>
        <w:pStyle w:val="Heading3"/>
      </w:pPr>
      <w:bookmarkStart w:id="14" w:name="_Toc125394110"/>
      <w:r>
        <w:t>5:16-25</w:t>
      </w:r>
      <w:bookmarkEnd w:id="14"/>
    </w:p>
    <w:p w14:paraId="629A733C" w14:textId="1F0ABEB2" w:rsidR="003E59C1" w:rsidRPr="007F6A22" w:rsidRDefault="003E59C1" w:rsidP="003E59C1">
      <w:pPr>
        <w:rPr>
          <w:i/>
          <w:iCs/>
        </w:rPr>
      </w:pPr>
      <w:r w:rsidRPr="007F6A22">
        <w:rPr>
          <w:i/>
          <w:iCs/>
        </w:rPr>
        <w:t>“</w:t>
      </w:r>
      <w:proofErr w:type="gramStart"/>
      <w:r w:rsidRPr="007F6A22">
        <w:rPr>
          <w:i/>
          <w:iCs/>
        </w:rPr>
        <w:t>So</w:t>
      </w:r>
      <w:proofErr w:type="gramEnd"/>
      <w:r w:rsidRPr="007F6A22">
        <w:rPr>
          <w:i/>
          <w:iCs/>
        </w:rPr>
        <w:t xml:space="preserve"> I say, walk by the Spirit, and you will not gratify the desires of the flesh. For the flesh desires what is contrary to the Spirit, and the Spirit what is contrary to the flesh.</w:t>
      </w:r>
      <w:r w:rsidR="00377BA3" w:rsidRPr="007F6A22">
        <w:rPr>
          <w:i/>
          <w:iCs/>
        </w:rPr>
        <w:t xml:space="preserve"> </w:t>
      </w:r>
      <w:r w:rsidRPr="007F6A22">
        <w:rPr>
          <w:i/>
          <w:iCs/>
        </w:rPr>
        <w:t xml:space="preserve">They </w:t>
      </w:r>
      <w:proofErr w:type="gramStart"/>
      <w:r w:rsidRPr="007F6A22">
        <w:rPr>
          <w:i/>
          <w:iCs/>
        </w:rPr>
        <w:t>are in conflict with</w:t>
      </w:r>
      <w:proofErr w:type="gramEnd"/>
      <w:r w:rsidRPr="007F6A22">
        <w:rPr>
          <w:i/>
          <w:iCs/>
        </w:rPr>
        <w:t xml:space="preserve"> each other, so that you are not to do whatever you want. But if you are led by the Spirit, you are not under the law. The acts of the flesh are obvious: sexual immorality, </w:t>
      </w:r>
      <w:proofErr w:type="gramStart"/>
      <w:r w:rsidRPr="007F6A22">
        <w:rPr>
          <w:i/>
          <w:iCs/>
        </w:rPr>
        <w:t>impurity</w:t>
      </w:r>
      <w:proofErr w:type="gramEnd"/>
      <w:r w:rsidRPr="007F6A22">
        <w:rPr>
          <w:i/>
          <w:iCs/>
        </w:rPr>
        <w:t xml:space="preserve"> and debauchery; idolatry and witchcraft; hatred, discord, jealousy, fits of rage, selfish ambition, dissensions, factions and envy;</w:t>
      </w:r>
      <w:r w:rsidR="00786BBA" w:rsidRPr="007F6A22">
        <w:rPr>
          <w:i/>
          <w:iCs/>
        </w:rPr>
        <w:t xml:space="preserve"> </w:t>
      </w:r>
      <w:r w:rsidRPr="007F6A22">
        <w:rPr>
          <w:i/>
          <w:iCs/>
        </w:rPr>
        <w:t>drunkenness, orgies, and the like. I warn you, as I did before, that those who live like</w:t>
      </w:r>
      <w:r w:rsidR="00786BBA" w:rsidRPr="007F6A22">
        <w:rPr>
          <w:i/>
          <w:iCs/>
        </w:rPr>
        <w:t xml:space="preserve"> </w:t>
      </w:r>
      <w:r w:rsidRPr="007F6A22">
        <w:rPr>
          <w:i/>
          <w:iCs/>
        </w:rPr>
        <w:t xml:space="preserve">this will not inherit the kingdom of God. But the fruit of the Spirit is love, joy, peace, forbearance, kindness, goodness, faithfulness, </w:t>
      </w:r>
      <w:proofErr w:type="gramStart"/>
      <w:r w:rsidRPr="007F6A22">
        <w:rPr>
          <w:i/>
          <w:iCs/>
        </w:rPr>
        <w:t>gentleness</w:t>
      </w:r>
      <w:proofErr w:type="gramEnd"/>
      <w:r w:rsidRPr="007F6A22">
        <w:rPr>
          <w:i/>
          <w:iCs/>
        </w:rPr>
        <w:t xml:space="preserve"> and self-control. Against such things there is no law. Those who belong to Christ Jesus have crucified the flesh with its passions and desires. Since we live by the Spirit, let us keep in step with</w:t>
      </w:r>
      <w:r w:rsidR="00786BBA" w:rsidRPr="007F6A22">
        <w:rPr>
          <w:i/>
          <w:iCs/>
        </w:rPr>
        <w:t xml:space="preserve"> </w:t>
      </w:r>
      <w:r w:rsidRPr="007F6A22">
        <w:rPr>
          <w:i/>
          <w:iCs/>
        </w:rPr>
        <w:t>the Spirit.”</w:t>
      </w:r>
    </w:p>
    <w:p w14:paraId="5A43C12D" w14:textId="77777777" w:rsidR="003E59C1" w:rsidRDefault="003E59C1" w:rsidP="003E59C1">
      <w:r>
        <w:lastRenderedPageBreak/>
        <w:t xml:space="preserve"> </w:t>
      </w:r>
    </w:p>
    <w:p w14:paraId="42341A69" w14:textId="77777777" w:rsidR="003E59C1" w:rsidRDefault="003E59C1" w:rsidP="00E04AB8">
      <w:pPr>
        <w:pStyle w:val="Heading3"/>
      </w:pPr>
      <w:bookmarkStart w:id="15" w:name="_Toc125394111"/>
      <w:r>
        <w:t>THE WORKS OF THE FLESH VS. THE FRUIT OF THE SPIRIT (5:16-25)</w:t>
      </w:r>
      <w:bookmarkEnd w:id="15"/>
    </w:p>
    <w:p w14:paraId="08F2D590" w14:textId="47775E1A" w:rsidR="003E59C1" w:rsidRDefault="003E59C1" w:rsidP="003E59C1">
      <w:r>
        <w:t xml:space="preserve">1. </w:t>
      </w:r>
      <w:r w:rsidRPr="009E77EA">
        <w:rPr>
          <w:u w:val="single"/>
        </w:rPr>
        <w:t>Walk by the Spirit</w:t>
      </w:r>
      <w:r>
        <w:t xml:space="preserve"> (v. 16) </w:t>
      </w:r>
      <w:r w:rsidR="00AD19B0">
        <w:t>→→</w:t>
      </w:r>
      <w:r>
        <w:t xml:space="preserve"> the only commandment in this passage</w:t>
      </w:r>
    </w:p>
    <w:p w14:paraId="66F79DC6" w14:textId="028C7C59" w:rsidR="003E59C1" w:rsidRDefault="003E59C1" w:rsidP="003E59C1">
      <w:r>
        <w:t xml:space="preserve">2. </w:t>
      </w:r>
      <w:r w:rsidRPr="009E77EA">
        <w:rPr>
          <w:u w:val="single"/>
        </w:rPr>
        <w:t>Be led by the Spirit</w:t>
      </w:r>
      <w:r>
        <w:t xml:space="preserve"> (v. 18)</w:t>
      </w:r>
    </w:p>
    <w:p w14:paraId="446C9211" w14:textId="710E1CEA" w:rsidR="003E59C1" w:rsidRDefault="003E59C1" w:rsidP="003E59C1">
      <w:r>
        <w:t>v. 22: The Spirit does not produce works but fruit (= character traits)</w:t>
      </w:r>
    </w:p>
    <w:p w14:paraId="142C678D" w14:textId="0C4F1DB2" w:rsidR="003E59C1" w:rsidRDefault="003E59C1" w:rsidP="00AE19A8">
      <w:pPr>
        <w:pStyle w:val="ListParagraph"/>
        <w:numPr>
          <w:ilvl w:val="0"/>
          <w:numId w:val="6"/>
        </w:numPr>
      </w:pPr>
      <w:r>
        <w:t xml:space="preserve">The works come as a result of the </w:t>
      </w:r>
      <w:proofErr w:type="gramStart"/>
      <w:r>
        <w:t>fruit</w:t>
      </w:r>
      <w:proofErr w:type="gramEnd"/>
    </w:p>
    <w:p w14:paraId="068D49BE" w14:textId="55D427B2" w:rsidR="003E59C1" w:rsidRDefault="003E59C1" w:rsidP="003E59C1">
      <w:r>
        <w:t xml:space="preserve">3. </w:t>
      </w:r>
      <w:r w:rsidRPr="009E77EA">
        <w:rPr>
          <w:u w:val="single"/>
        </w:rPr>
        <w:t>Keep in step with/follow the Spirit</w:t>
      </w:r>
    </w:p>
    <w:p w14:paraId="7552B65E" w14:textId="3AAFED16" w:rsidR="003E59C1" w:rsidRDefault="003E59C1" w:rsidP="00AE19A8">
      <w:pPr>
        <w:pStyle w:val="ListParagraph"/>
        <w:numPr>
          <w:ilvl w:val="0"/>
          <w:numId w:val="6"/>
        </w:numPr>
      </w:pPr>
      <w:r w:rsidRPr="007F6A22">
        <w:rPr>
          <w:i/>
          <w:iCs/>
        </w:rPr>
        <w:t>“</w:t>
      </w:r>
      <w:proofErr w:type="gramStart"/>
      <w:r w:rsidRPr="007F6A22">
        <w:rPr>
          <w:i/>
          <w:iCs/>
        </w:rPr>
        <w:t>keep</w:t>
      </w:r>
      <w:proofErr w:type="gramEnd"/>
      <w:r w:rsidRPr="007F6A22">
        <w:rPr>
          <w:i/>
          <w:iCs/>
        </w:rPr>
        <w:t xml:space="preserve"> in step”</w:t>
      </w:r>
      <w:r>
        <w:t>: of soldiers who are standing/walking in a row or line</w:t>
      </w:r>
    </w:p>
    <w:p w14:paraId="28418AB5" w14:textId="77777777" w:rsidR="00AE19A8" w:rsidRDefault="00AE19A8" w:rsidP="003E59C1"/>
    <w:p w14:paraId="28E0F7D7" w14:textId="26B92808" w:rsidR="003E59C1" w:rsidRDefault="003E59C1" w:rsidP="00AE19A8">
      <w:pPr>
        <w:pStyle w:val="Heading2"/>
      </w:pPr>
      <w:bookmarkStart w:id="16" w:name="_Toc125394112"/>
      <w:r>
        <w:t>APPLICATION</w:t>
      </w:r>
      <w:bookmarkEnd w:id="16"/>
    </w:p>
    <w:p w14:paraId="1F645C02" w14:textId="77777777" w:rsidR="003E59C1" w:rsidRDefault="003E59C1" w:rsidP="00AE19A8">
      <w:pPr>
        <w:pStyle w:val="Heading3"/>
      </w:pPr>
      <w:bookmarkStart w:id="17" w:name="_Toc125394113"/>
      <w:r>
        <w:t>WALKING IN THE SPIRIT IS:</w:t>
      </w:r>
      <w:bookmarkEnd w:id="17"/>
    </w:p>
    <w:p w14:paraId="682A74BE" w14:textId="09B0F45A" w:rsidR="003E59C1" w:rsidRDefault="003E59C1" w:rsidP="00AE19A8">
      <w:pPr>
        <w:pStyle w:val="ListParagraph"/>
        <w:numPr>
          <w:ilvl w:val="0"/>
          <w:numId w:val="6"/>
        </w:numPr>
      </w:pPr>
      <w:r>
        <w:t xml:space="preserve">Letting Jesus be formed in us (4:19), to become more like </w:t>
      </w:r>
      <w:r w:rsidR="008B588F">
        <w:t>H</w:t>
      </w:r>
      <w:r>
        <w:t xml:space="preserve">im by following </w:t>
      </w:r>
      <w:r w:rsidR="008B588F">
        <w:t>H</w:t>
      </w:r>
      <w:r>
        <w:t xml:space="preserve">is example and teaching with the help of </w:t>
      </w:r>
      <w:r w:rsidR="008B588F">
        <w:t>H</w:t>
      </w:r>
      <w:r>
        <w:t>is Spirit</w:t>
      </w:r>
      <w:r w:rsidR="008B588F">
        <w:t>,</w:t>
      </w:r>
      <w:r>
        <w:t xml:space="preserve"> who God has sent into our hearts (4:6)</w:t>
      </w:r>
    </w:p>
    <w:p w14:paraId="3FCD89D2" w14:textId="2082E7E9" w:rsidR="003E59C1" w:rsidRDefault="003E59C1" w:rsidP="00AE19A8">
      <w:pPr>
        <w:pStyle w:val="ListParagraph"/>
        <w:numPr>
          <w:ilvl w:val="0"/>
          <w:numId w:val="6"/>
        </w:numPr>
      </w:pPr>
      <w:r>
        <w:t xml:space="preserve">Having “crucified” the flesh with its passions and desires because we belong to </w:t>
      </w:r>
      <w:r w:rsidR="008B588F">
        <w:t>H</w:t>
      </w:r>
      <w:r>
        <w:t xml:space="preserve">im (5:24), after having </w:t>
      </w:r>
      <w:r w:rsidR="008B588F">
        <w:t>H</w:t>
      </w:r>
      <w:r>
        <w:t xml:space="preserve">im </w:t>
      </w:r>
      <w:r w:rsidR="00D03DBC" w:rsidRPr="00D03DBC">
        <w:t>clearly portrayed as crucified</w:t>
      </w:r>
      <w:r w:rsidR="00D03DBC">
        <w:t xml:space="preserve"> before </w:t>
      </w:r>
      <w:r>
        <w:t>our very eyes (3:1), we stop the sin on a “motivational level” rather than on a “behavioral level”.</w:t>
      </w:r>
    </w:p>
    <w:p w14:paraId="4B2D0D3D" w14:textId="6F745800" w:rsidR="003E59C1" w:rsidRDefault="003E59C1" w:rsidP="00AE19A8">
      <w:pPr>
        <w:pStyle w:val="ListParagraph"/>
        <w:numPr>
          <w:ilvl w:val="0"/>
          <w:numId w:val="6"/>
        </w:numPr>
      </w:pPr>
      <w:r>
        <w:t>Still receiving instruction</w:t>
      </w:r>
      <w:r w:rsidR="00774569">
        <w:t>s</w:t>
      </w:r>
      <w:r>
        <w:t>. Paul wrote letters because it was necessary</w:t>
      </w:r>
      <w:r w:rsidR="008B588F">
        <w:t>,</w:t>
      </w:r>
      <w:r>
        <w:t xml:space="preserve"> even though they had the Spirit.</w:t>
      </w:r>
    </w:p>
    <w:p w14:paraId="43AC0981" w14:textId="77777777" w:rsidR="0054457A" w:rsidRDefault="0054457A" w:rsidP="0054457A"/>
    <w:p w14:paraId="54F43461" w14:textId="77777777" w:rsidR="0001449F" w:rsidRDefault="0001449F" w:rsidP="0001449F">
      <w:pPr>
        <w:pStyle w:val="Heading3"/>
      </w:pPr>
      <w:bookmarkStart w:id="18" w:name="_Toc125394114"/>
      <w:proofErr w:type="gramStart"/>
      <w:r w:rsidRPr="0001449F">
        <w:t>SO</w:t>
      </w:r>
      <w:proofErr w:type="gramEnd"/>
      <w:r w:rsidRPr="0001449F">
        <w:t xml:space="preserve"> WHAT IS A CHRISTIAN?</w:t>
      </w:r>
      <w:bookmarkEnd w:id="18"/>
      <w:r w:rsidRPr="0001449F">
        <w:t xml:space="preserve"> </w:t>
      </w:r>
    </w:p>
    <w:p w14:paraId="1F065EB1" w14:textId="52DF20A5" w:rsidR="000E1765" w:rsidRDefault="006B25AE" w:rsidP="003E59C1">
      <w:r>
        <w:t>It is not defined by be</w:t>
      </w:r>
      <w:r w:rsidR="000E1765">
        <w:t>ing:</w:t>
      </w:r>
    </w:p>
    <w:p w14:paraId="256BE075" w14:textId="12353A33" w:rsidR="003E59C1" w:rsidRDefault="003E59C1" w:rsidP="000E1765">
      <w:pPr>
        <w:pStyle w:val="ListParagraph"/>
        <w:numPr>
          <w:ilvl w:val="0"/>
          <w:numId w:val="7"/>
        </w:numPr>
      </w:pPr>
      <w:r>
        <w:t>A good person?</w:t>
      </w:r>
    </w:p>
    <w:p w14:paraId="368EB109" w14:textId="77777777" w:rsidR="003E59C1" w:rsidRDefault="003E59C1" w:rsidP="000E1765">
      <w:pPr>
        <w:pStyle w:val="ListParagraph"/>
        <w:numPr>
          <w:ilvl w:val="0"/>
          <w:numId w:val="7"/>
        </w:numPr>
      </w:pPr>
      <w:r>
        <w:t xml:space="preserve">Someone who believes God </w:t>
      </w:r>
      <w:proofErr w:type="gramStart"/>
      <w:r>
        <w:t>exists?</w:t>
      </w:r>
      <w:proofErr w:type="gramEnd"/>
      <w:r>
        <w:t xml:space="preserve"> Someone who reads the </w:t>
      </w:r>
      <w:proofErr w:type="gramStart"/>
      <w:r>
        <w:t>Bible?</w:t>
      </w:r>
      <w:proofErr w:type="gramEnd"/>
    </w:p>
    <w:p w14:paraId="1B2A7984" w14:textId="77777777" w:rsidR="003E59C1" w:rsidRDefault="003E59C1" w:rsidP="000E1765">
      <w:pPr>
        <w:pStyle w:val="ListParagraph"/>
        <w:numPr>
          <w:ilvl w:val="0"/>
          <w:numId w:val="7"/>
        </w:numPr>
      </w:pPr>
      <w:r>
        <w:t xml:space="preserve">Someone who goes to </w:t>
      </w:r>
      <w:proofErr w:type="gramStart"/>
      <w:r>
        <w:t>church?</w:t>
      </w:r>
      <w:proofErr w:type="gramEnd"/>
    </w:p>
    <w:p w14:paraId="47848F39" w14:textId="77777777" w:rsidR="003E59C1" w:rsidRDefault="003E59C1" w:rsidP="000E1765">
      <w:pPr>
        <w:pStyle w:val="ListParagraph"/>
        <w:numPr>
          <w:ilvl w:val="0"/>
          <w:numId w:val="7"/>
        </w:numPr>
      </w:pPr>
      <w:r>
        <w:t xml:space="preserve">Someone who talks about </w:t>
      </w:r>
      <w:proofErr w:type="gramStart"/>
      <w:r>
        <w:t>Jesus?</w:t>
      </w:r>
      <w:proofErr w:type="gramEnd"/>
    </w:p>
    <w:p w14:paraId="4377687B" w14:textId="79309D27" w:rsidR="003E59C1" w:rsidRDefault="000E1765" w:rsidP="003E59C1">
      <w:r>
        <w:t>It is defined as:</w:t>
      </w:r>
      <w:r w:rsidR="003E59C1">
        <w:t xml:space="preserve"> </w:t>
      </w:r>
    </w:p>
    <w:p w14:paraId="05AA1F2A" w14:textId="77777777" w:rsidR="003E59C1" w:rsidRDefault="003E59C1" w:rsidP="000E1765">
      <w:pPr>
        <w:pStyle w:val="ListParagraph"/>
        <w:numPr>
          <w:ilvl w:val="0"/>
          <w:numId w:val="8"/>
        </w:numPr>
      </w:pPr>
      <w:r>
        <w:t>Someone who trusts that what Jesus did on the cross is enough for salvation.</w:t>
      </w:r>
    </w:p>
    <w:p w14:paraId="4A51EF50" w14:textId="15B6274D" w:rsidR="00626516" w:rsidRDefault="003E59C1" w:rsidP="003E59C1">
      <w:r>
        <w:lastRenderedPageBreak/>
        <w:t xml:space="preserve">The Christian faith is </w:t>
      </w:r>
      <w:r w:rsidRPr="0045677F">
        <w:rPr>
          <w:b/>
          <w:bCs/>
          <w:i/>
          <w:iCs/>
        </w:rPr>
        <w:t>so simple</w:t>
      </w:r>
      <w:r>
        <w:t xml:space="preserve">! You’re saved by faith, then you walk by the Spirit. God does it all. You can </w:t>
      </w:r>
      <w:r w:rsidRPr="0045677F">
        <w:rPr>
          <w:b/>
          <w:bCs/>
          <w:i/>
          <w:iCs/>
        </w:rPr>
        <w:t>never</w:t>
      </w:r>
      <w:r>
        <w:t xml:space="preserve"> repay </w:t>
      </w:r>
      <w:r w:rsidR="008B588F">
        <w:t>H</w:t>
      </w:r>
      <w:r>
        <w:t xml:space="preserve">im for this great gift. The only right response is just to be grateful and happy and love </w:t>
      </w:r>
      <w:r w:rsidR="008B588F">
        <w:t>H</w:t>
      </w:r>
      <w:r>
        <w:t>im.</w:t>
      </w:r>
    </w:p>
    <w:sectPr w:rsidR="00626516" w:rsidSect="00541933">
      <w:footerReference w:type="default" r:id="rId14"/>
      <w:footerReference w:type="first" r:id="rId1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0FF52" w14:textId="77777777" w:rsidR="007C4466" w:rsidRDefault="007C4466" w:rsidP="00541933">
      <w:pPr>
        <w:spacing w:after="0" w:line="240" w:lineRule="auto"/>
      </w:pPr>
      <w:r>
        <w:separator/>
      </w:r>
    </w:p>
  </w:endnote>
  <w:endnote w:type="continuationSeparator" w:id="0">
    <w:p w14:paraId="562D2DD0" w14:textId="77777777" w:rsidR="007C4466" w:rsidRDefault="007C4466" w:rsidP="00541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33D8A47" w14:textId="65B3D09C" w:rsidR="00541933" w:rsidRPr="00541933" w:rsidRDefault="00541933">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1C2FFA3C" wp14:editId="779F885D">
              <wp:extent cx="195580" cy="19558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8B588F">
          <w:rPr>
            <w:rFonts w:ascii="Times New Roman" w:hAnsi="Times New Roman" w:cs="Times New Roman"/>
            <w:b/>
            <w:bCs/>
            <w:noProof/>
            <w:sz w:val="20"/>
            <w:szCs w:val="20"/>
          </w:rPr>
          <w:t>10</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8B588F">
          <w:rPr>
            <w:rFonts w:ascii="Times New Roman" w:hAnsi="Times New Roman" w:cs="Times New Roman"/>
            <w:b/>
            <w:bCs/>
            <w:noProof/>
            <w:sz w:val="20"/>
            <w:szCs w:val="20"/>
          </w:rPr>
          <w:t>1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9E5C" w14:textId="0899408C" w:rsidR="00541933" w:rsidRDefault="00541933">
    <w:pPr>
      <w:pStyle w:val="Footer"/>
    </w:pPr>
  </w:p>
  <w:p w14:paraId="75942E92" w14:textId="77777777" w:rsidR="00541933" w:rsidRDefault="00541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806CB" w14:textId="77777777" w:rsidR="007C4466" w:rsidRDefault="007C4466" w:rsidP="00541933">
      <w:pPr>
        <w:spacing w:after="0" w:line="240" w:lineRule="auto"/>
      </w:pPr>
      <w:r>
        <w:separator/>
      </w:r>
    </w:p>
  </w:footnote>
  <w:footnote w:type="continuationSeparator" w:id="0">
    <w:p w14:paraId="24B7C670" w14:textId="77777777" w:rsidR="007C4466" w:rsidRDefault="007C4466" w:rsidP="00541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F4872"/>
    <w:multiLevelType w:val="hybridMultilevel"/>
    <w:tmpl w:val="ED26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7D4BED"/>
    <w:multiLevelType w:val="hybridMultilevel"/>
    <w:tmpl w:val="2000F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55EF2"/>
    <w:multiLevelType w:val="hybridMultilevel"/>
    <w:tmpl w:val="4DAC5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8735D2"/>
    <w:multiLevelType w:val="hybridMultilevel"/>
    <w:tmpl w:val="F2FE7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F5FC3"/>
    <w:multiLevelType w:val="hybridMultilevel"/>
    <w:tmpl w:val="1BDA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39227E"/>
    <w:multiLevelType w:val="hybridMultilevel"/>
    <w:tmpl w:val="E218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2100F5"/>
    <w:multiLevelType w:val="hybridMultilevel"/>
    <w:tmpl w:val="CEB8E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F5C55"/>
    <w:multiLevelType w:val="hybridMultilevel"/>
    <w:tmpl w:val="FA5A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0951568">
    <w:abstractNumId w:val="0"/>
  </w:num>
  <w:num w:numId="2" w16cid:durableId="222058250">
    <w:abstractNumId w:val="6"/>
  </w:num>
  <w:num w:numId="3" w16cid:durableId="832798189">
    <w:abstractNumId w:val="3"/>
  </w:num>
  <w:num w:numId="4" w16cid:durableId="1653489633">
    <w:abstractNumId w:val="5"/>
  </w:num>
  <w:num w:numId="5" w16cid:durableId="1221819095">
    <w:abstractNumId w:val="1"/>
  </w:num>
  <w:num w:numId="6" w16cid:durableId="77025239">
    <w:abstractNumId w:val="4"/>
  </w:num>
  <w:num w:numId="7" w16cid:durableId="176316490">
    <w:abstractNumId w:val="2"/>
  </w:num>
  <w:num w:numId="8" w16cid:durableId="12101499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ewsDA2MTQwsTRU0lEKTi0uzszPAykwqwUAJt8Y3CwAAAA="/>
  </w:docVars>
  <w:rsids>
    <w:rsidRoot w:val="00984AE6"/>
    <w:rsid w:val="0001449F"/>
    <w:rsid w:val="000204C6"/>
    <w:rsid w:val="00075677"/>
    <w:rsid w:val="00075B2C"/>
    <w:rsid w:val="000876EE"/>
    <w:rsid w:val="000D3BD2"/>
    <w:rsid w:val="000E1765"/>
    <w:rsid w:val="000F2CA9"/>
    <w:rsid w:val="00100257"/>
    <w:rsid w:val="00103A55"/>
    <w:rsid w:val="0016151E"/>
    <w:rsid w:val="00167A61"/>
    <w:rsid w:val="00170078"/>
    <w:rsid w:val="00194300"/>
    <w:rsid w:val="00210DD1"/>
    <w:rsid w:val="00222074"/>
    <w:rsid w:val="002228FA"/>
    <w:rsid w:val="00280829"/>
    <w:rsid w:val="00282C9E"/>
    <w:rsid w:val="002E4192"/>
    <w:rsid w:val="002F4C96"/>
    <w:rsid w:val="00313D22"/>
    <w:rsid w:val="003151A5"/>
    <w:rsid w:val="003208D7"/>
    <w:rsid w:val="0033286A"/>
    <w:rsid w:val="0034510D"/>
    <w:rsid w:val="00373948"/>
    <w:rsid w:val="00376FCC"/>
    <w:rsid w:val="003779FC"/>
    <w:rsid w:val="00377BA3"/>
    <w:rsid w:val="003B6142"/>
    <w:rsid w:val="003D2410"/>
    <w:rsid w:val="003E59C1"/>
    <w:rsid w:val="003E64C4"/>
    <w:rsid w:val="00400148"/>
    <w:rsid w:val="00404437"/>
    <w:rsid w:val="00411E4F"/>
    <w:rsid w:val="00425541"/>
    <w:rsid w:val="0045501E"/>
    <w:rsid w:val="0045677F"/>
    <w:rsid w:val="004F5773"/>
    <w:rsid w:val="004F7116"/>
    <w:rsid w:val="00522B3C"/>
    <w:rsid w:val="005402DE"/>
    <w:rsid w:val="00541933"/>
    <w:rsid w:val="0054457A"/>
    <w:rsid w:val="005628E6"/>
    <w:rsid w:val="00563DF7"/>
    <w:rsid w:val="005730BF"/>
    <w:rsid w:val="005A11C4"/>
    <w:rsid w:val="005B0F54"/>
    <w:rsid w:val="005F7E12"/>
    <w:rsid w:val="00626516"/>
    <w:rsid w:val="00653B1B"/>
    <w:rsid w:val="00682EB9"/>
    <w:rsid w:val="00684968"/>
    <w:rsid w:val="00693914"/>
    <w:rsid w:val="006B25AE"/>
    <w:rsid w:val="006B374A"/>
    <w:rsid w:val="0071635C"/>
    <w:rsid w:val="00724928"/>
    <w:rsid w:val="00734A8A"/>
    <w:rsid w:val="00743D32"/>
    <w:rsid w:val="00765D16"/>
    <w:rsid w:val="00774569"/>
    <w:rsid w:val="00784BCC"/>
    <w:rsid w:val="00786BBA"/>
    <w:rsid w:val="007C4466"/>
    <w:rsid w:val="007F43D8"/>
    <w:rsid w:val="007F6A22"/>
    <w:rsid w:val="008020AC"/>
    <w:rsid w:val="00812B69"/>
    <w:rsid w:val="00865F62"/>
    <w:rsid w:val="00866F01"/>
    <w:rsid w:val="008A71CA"/>
    <w:rsid w:val="008B588F"/>
    <w:rsid w:val="008D37BC"/>
    <w:rsid w:val="008E31AB"/>
    <w:rsid w:val="008E3FB7"/>
    <w:rsid w:val="00907FF4"/>
    <w:rsid w:val="0094645C"/>
    <w:rsid w:val="009525A2"/>
    <w:rsid w:val="00983F3F"/>
    <w:rsid w:val="00984AE6"/>
    <w:rsid w:val="00990074"/>
    <w:rsid w:val="0099326B"/>
    <w:rsid w:val="009A1426"/>
    <w:rsid w:val="009B5384"/>
    <w:rsid w:val="009C2B13"/>
    <w:rsid w:val="009D4396"/>
    <w:rsid w:val="009D5552"/>
    <w:rsid w:val="009D78A1"/>
    <w:rsid w:val="009E27EB"/>
    <w:rsid w:val="009E77EA"/>
    <w:rsid w:val="009F41C9"/>
    <w:rsid w:val="00A028EE"/>
    <w:rsid w:val="00A21860"/>
    <w:rsid w:val="00A4128A"/>
    <w:rsid w:val="00A74FB2"/>
    <w:rsid w:val="00AA076B"/>
    <w:rsid w:val="00AC7980"/>
    <w:rsid w:val="00AD19B0"/>
    <w:rsid w:val="00AD7730"/>
    <w:rsid w:val="00AE19A8"/>
    <w:rsid w:val="00B05473"/>
    <w:rsid w:val="00B251EA"/>
    <w:rsid w:val="00B31205"/>
    <w:rsid w:val="00B455C3"/>
    <w:rsid w:val="00B83673"/>
    <w:rsid w:val="00B85343"/>
    <w:rsid w:val="00BB0590"/>
    <w:rsid w:val="00BD4371"/>
    <w:rsid w:val="00C20693"/>
    <w:rsid w:val="00C213D8"/>
    <w:rsid w:val="00C24ECF"/>
    <w:rsid w:val="00C453E2"/>
    <w:rsid w:val="00C92163"/>
    <w:rsid w:val="00CA354F"/>
    <w:rsid w:val="00D03DBC"/>
    <w:rsid w:val="00D22A85"/>
    <w:rsid w:val="00D94D59"/>
    <w:rsid w:val="00DD5A40"/>
    <w:rsid w:val="00E01456"/>
    <w:rsid w:val="00E0154C"/>
    <w:rsid w:val="00E04AB8"/>
    <w:rsid w:val="00E7183F"/>
    <w:rsid w:val="00EB1351"/>
    <w:rsid w:val="00EB629C"/>
    <w:rsid w:val="00EF1D45"/>
    <w:rsid w:val="00F47C0F"/>
    <w:rsid w:val="00F5471F"/>
    <w:rsid w:val="00F62BCB"/>
    <w:rsid w:val="00F82CEA"/>
    <w:rsid w:val="00F95C44"/>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69EBC"/>
  <w15:chartTrackingRefBased/>
  <w15:docId w15:val="{79847FD5-3D7C-47B7-B5A8-1C9A75976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693914"/>
    <w:pPr>
      <w:ind w:left="720"/>
      <w:contextualSpacing/>
    </w:pPr>
  </w:style>
  <w:style w:type="paragraph" w:styleId="Footer">
    <w:name w:val="footer"/>
    <w:basedOn w:val="Normal"/>
    <w:link w:val="FooterChar"/>
    <w:uiPriority w:val="99"/>
    <w:unhideWhenUsed/>
    <w:rsid w:val="00983F3F"/>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983F3F"/>
    <w:rPr>
      <w:rFonts w:eastAsiaTheme="minorHAnsi"/>
      <w:lang w:eastAsia="en-US"/>
    </w:rPr>
  </w:style>
  <w:style w:type="paragraph" w:styleId="TOC2">
    <w:name w:val="toc 2"/>
    <w:basedOn w:val="Normal"/>
    <w:next w:val="Normal"/>
    <w:autoRedefine/>
    <w:uiPriority w:val="39"/>
    <w:unhideWhenUsed/>
    <w:rsid w:val="00B05473"/>
    <w:pPr>
      <w:spacing w:after="100"/>
      <w:ind w:left="240"/>
    </w:pPr>
    <w:rPr>
      <w:lang w:val="en"/>
    </w:rPr>
  </w:style>
  <w:style w:type="paragraph" w:styleId="TOC3">
    <w:name w:val="toc 3"/>
    <w:basedOn w:val="Normal"/>
    <w:next w:val="Normal"/>
    <w:autoRedefine/>
    <w:uiPriority w:val="39"/>
    <w:unhideWhenUsed/>
    <w:rsid w:val="00B05473"/>
    <w:pPr>
      <w:spacing w:after="100"/>
      <w:ind w:left="480"/>
    </w:pPr>
    <w:rPr>
      <w:lang w:val="en"/>
    </w:rPr>
  </w:style>
  <w:style w:type="character" w:styleId="Hyperlink">
    <w:name w:val="Hyperlink"/>
    <w:basedOn w:val="DefaultParagraphFont"/>
    <w:uiPriority w:val="99"/>
    <w:unhideWhenUsed/>
    <w:rsid w:val="00B05473"/>
    <w:rPr>
      <w:color w:val="0563C1" w:themeColor="hyperlink"/>
      <w:u w:val="single"/>
    </w:rPr>
  </w:style>
  <w:style w:type="paragraph" w:styleId="Revision">
    <w:name w:val="Revision"/>
    <w:hidden/>
    <w:uiPriority w:val="99"/>
    <w:semiHidden/>
    <w:rsid w:val="0071635C"/>
    <w:pPr>
      <w:spacing w:after="0" w:line="240" w:lineRule="auto"/>
    </w:pPr>
    <w:rPr>
      <w:rFonts w:ascii="Times New Roman" w:hAnsi="Times New Roman"/>
      <w:sz w:val="24"/>
    </w:rPr>
  </w:style>
  <w:style w:type="paragraph" w:styleId="Header">
    <w:name w:val="header"/>
    <w:basedOn w:val="Normal"/>
    <w:link w:val="HeaderChar"/>
    <w:uiPriority w:val="99"/>
    <w:unhideWhenUsed/>
    <w:rsid w:val="00541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933"/>
    <w:rPr>
      <w:rFonts w:ascii="Times New Roman" w:hAnsi="Times New Roman"/>
      <w:sz w:val="24"/>
    </w:rPr>
  </w:style>
  <w:style w:type="character" w:styleId="CommentReference">
    <w:name w:val="annotation reference"/>
    <w:basedOn w:val="DefaultParagraphFont"/>
    <w:uiPriority w:val="99"/>
    <w:semiHidden/>
    <w:unhideWhenUsed/>
    <w:rsid w:val="008B588F"/>
    <w:rPr>
      <w:sz w:val="16"/>
      <w:szCs w:val="16"/>
    </w:rPr>
  </w:style>
  <w:style w:type="paragraph" w:styleId="CommentText">
    <w:name w:val="annotation text"/>
    <w:basedOn w:val="Normal"/>
    <w:link w:val="CommentTextChar"/>
    <w:uiPriority w:val="99"/>
    <w:semiHidden/>
    <w:unhideWhenUsed/>
    <w:rsid w:val="008B588F"/>
    <w:pPr>
      <w:spacing w:line="240" w:lineRule="auto"/>
    </w:pPr>
    <w:rPr>
      <w:sz w:val="20"/>
      <w:szCs w:val="20"/>
    </w:rPr>
  </w:style>
  <w:style w:type="character" w:customStyle="1" w:styleId="CommentTextChar">
    <w:name w:val="Comment Text Char"/>
    <w:basedOn w:val="DefaultParagraphFont"/>
    <w:link w:val="CommentText"/>
    <w:uiPriority w:val="99"/>
    <w:semiHidden/>
    <w:rsid w:val="008B588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B588F"/>
    <w:rPr>
      <w:b/>
      <w:bCs/>
    </w:rPr>
  </w:style>
  <w:style w:type="character" w:customStyle="1" w:styleId="CommentSubjectChar">
    <w:name w:val="Comment Subject Char"/>
    <w:basedOn w:val="CommentTextChar"/>
    <w:link w:val="CommentSubject"/>
    <w:uiPriority w:val="99"/>
    <w:semiHidden/>
    <w:rsid w:val="008B588F"/>
    <w:rPr>
      <w:rFonts w:ascii="Times New Roman" w:hAnsi="Times New Roman"/>
      <w:b/>
      <w:bCs/>
      <w:sz w:val="20"/>
      <w:szCs w:val="20"/>
    </w:rPr>
  </w:style>
  <w:style w:type="paragraph" w:styleId="BalloonText">
    <w:name w:val="Balloon Text"/>
    <w:basedOn w:val="Normal"/>
    <w:link w:val="BalloonTextChar"/>
    <w:uiPriority w:val="99"/>
    <w:semiHidden/>
    <w:unhideWhenUsed/>
    <w:rsid w:val="008B58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8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1</Pages>
  <Words>1905</Words>
  <Characters>10865</Characters>
  <Application>Microsoft Office Word</Application>
  <DocSecurity>0</DocSecurity>
  <Lines>90</Lines>
  <Paragraphs>25</Paragraphs>
  <ScaleCrop>false</ScaleCrop>
  <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18</cp:revision>
  <dcterms:created xsi:type="dcterms:W3CDTF">2022-10-05T14:07:00Z</dcterms:created>
  <dcterms:modified xsi:type="dcterms:W3CDTF">2023-05-07T23:56:00Z</dcterms:modified>
</cp:coreProperties>
</file>